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7222B0" w14:textId="77777777" w:rsidR="00986335" w:rsidRDefault="00986335" w:rsidP="00986335">
      <w:pPr>
        <w:spacing w:after="0"/>
      </w:pPr>
      <w:r>
        <w:t xml:space="preserve">Table 4a: </w:t>
      </w:r>
      <w:r>
        <w:rPr>
          <w:rFonts w:eastAsiaTheme="minorEastAsia"/>
        </w:rPr>
        <w:t>Information value and Frequency ratio of morphological factor classes.</w:t>
      </w:r>
    </w:p>
    <w:tbl>
      <w:tblPr>
        <w:tblStyle w:val="TableGrid"/>
        <w:tblpPr w:leftFromText="180" w:rightFromText="180" w:vertAnchor="page" w:horzAnchor="margin" w:tblpY="1901"/>
        <w:tblW w:w="0" w:type="auto"/>
        <w:tblLayout w:type="fixed"/>
        <w:tblLook w:val="04A0" w:firstRow="1" w:lastRow="0" w:firstColumn="1" w:lastColumn="0" w:noHBand="0" w:noVBand="1"/>
      </w:tblPr>
      <w:tblGrid>
        <w:gridCol w:w="558"/>
        <w:gridCol w:w="1260"/>
        <w:gridCol w:w="1530"/>
        <w:gridCol w:w="938"/>
        <w:gridCol w:w="988"/>
        <w:gridCol w:w="954"/>
        <w:gridCol w:w="990"/>
        <w:gridCol w:w="1440"/>
        <w:gridCol w:w="900"/>
      </w:tblGrid>
      <w:tr w:rsidR="00986335" w:rsidRPr="006657FD" w14:paraId="0BAC5F2D" w14:textId="77777777" w:rsidTr="00DF18E3">
        <w:tc>
          <w:tcPr>
            <w:tcW w:w="558" w:type="dxa"/>
          </w:tcPr>
          <w:p w14:paraId="4FA9B771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</w:tcPr>
          <w:p w14:paraId="3CEF4D6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Causative</w:t>
            </w:r>
          </w:p>
          <w:p w14:paraId="4379631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Factor</w:t>
            </w:r>
          </w:p>
        </w:tc>
        <w:tc>
          <w:tcPr>
            <w:tcW w:w="1530" w:type="dxa"/>
          </w:tcPr>
          <w:p w14:paraId="22DAB701" w14:textId="77777777" w:rsidR="00986335" w:rsidRPr="00632F24" w:rsidRDefault="00986335" w:rsidP="00DF18E3">
            <w:pPr>
              <w:jc w:val="both"/>
              <w:rPr>
                <w:rFonts w:cs="Times New Roman"/>
                <w:bCs/>
                <w:color w:val="000000"/>
                <w:sz w:val="20"/>
                <w:szCs w:val="20"/>
              </w:rPr>
            </w:pPr>
            <w:r w:rsidRPr="00632F24">
              <w:rPr>
                <w:rFonts w:cs="Times New Roman"/>
                <w:bCs/>
                <w:color w:val="000000"/>
                <w:sz w:val="20"/>
                <w:szCs w:val="20"/>
              </w:rPr>
              <w:t>Factor classes</w:t>
            </w:r>
          </w:p>
        </w:tc>
        <w:tc>
          <w:tcPr>
            <w:tcW w:w="938" w:type="dxa"/>
          </w:tcPr>
          <w:p w14:paraId="3BAB78CE" w14:textId="77777777" w:rsidR="00986335" w:rsidRPr="00632F24" w:rsidRDefault="00986335" w:rsidP="00DF18E3">
            <w:pPr>
              <w:jc w:val="both"/>
              <w:rPr>
                <w:rFonts w:cs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632F24">
              <w:rPr>
                <w:rFonts w:cs="Times New Roman"/>
                <w:bCs/>
                <w:color w:val="000000"/>
                <w:sz w:val="20"/>
                <w:szCs w:val="20"/>
              </w:rPr>
              <w:t>nslpix</w:t>
            </w:r>
            <w:proofErr w:type="spellEnd"/>
            <w:r w:rsidRPr="00632F24">
              <w:rPr>
                <w:rFonts w:cs="Times New Roman"/>
                <w:bCs/>
                <w:color w:val="000000"/>
                <w:sz w:val="20"/>
                <w:szCs w:val="20"/>
              </w:rPr>
              <w:t xml:space="preserve"> (Si)</w:t>
            </w:r>
          </w:p>
          <w:p w14:paraId="3C464FB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706C7033" w14:textId="77777777" w:rsidR="00986335" w:rsidRPr="00632F24" w:rsidRDefault="00986335" w:rsidP="00DF18E3">
            <w:pPr>
              <w:jc w:val="both"/>
              <w:rPr>
                <w:rFonts w:cs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632F24">
              <w:rPr>
                <w:rFonts w:cs="Times New Roman"/>
                <w:bCs/>
                <w:color w:val="000000"/>
                <w:sz w:val="20"/>
                <w:szCs w:val="20"/>
              </w:rPr>
              <w:t>ncpix</w:t>
            </w:r>
            <w:proofErr w:type="spellEnd"/>
            <w:r w:rsidRPr="00632F24">
              <w:rPr>
                <w:rFonts w:cs="Times New Roman"/>
                <w:bCs/>
                <w:color w:val="000000"/>
                <w:sz w:val="20"/>
                <w:szCs w:val="20"/>
              </w:rPr>
              <w:t xml:space="preserve"> (Ni)</w:t>
            </w:r>
          </w:p>
          <w:p w14:paraId="0B193D2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624AE45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Ls area</w:t>
            </w:r>
          </w:p>
          <w:p w14:paraId="6E26D72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(%)</w:t>
            </w:r>
          </w:p>
        </w:tc>
        <w:tc>
          <w:tcPr>
            <w:tcW w:w="990" w:type="dxa"/>
          </w:tcPr>
          <w:p w14:paraId="63184B6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Class (%)</w:t>
            </w:r>
          </w:p>
        </w:tc>
        <w:tc>
          <w:tcPr>
            <w:tcW w:w="1440" w:type="dxa"/>
          </w:tcPr>
          <w:p w14:paraId="3610B73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Information</w:t>
            </w:r>
          </w:p>
          <w:p w14:paraId="3A51467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Value</w:t>
            </w:r>
          </w:p>
        </w:tc>
        <w:tc>
          <w:tcPr>
            <w:tcW w:w="900" w:type="dxa"/>
          </w:tcPr>
          <w:p w14:paraId="5B0937B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FR</w:t>
            </w:r>
          </w:p>
        </w:tc>
      </w:tr>
      <w:tr w:rsidR="00986335" w:rsidRPr="006657FD" w14:paraId="65115D12" w14:textId="77777777" w:rsidTr="00DF18E3">
        <w:tc>
          <w:tcPr>
            <w:tcW w:w="558" w:type="dxa"/>
          </w:tcPr>
          <w:p w14:paraId="6ECBEB15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1</w:t>
            </w:r>
          </w:p>
        </w:tc>
        <w:tc>
          <w:tcPr>
            <w:tcW w:w="1260" w:type="dxa"/>
          </w:tcPr>
          <w:p w14:paraId="2006652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Aspect</w:t>
            </w:r>
          </w:p>
        </w:tc>
        <w:tc>
          <w:tcPr>
            <w:tcW w:w="1530" w:type="dxa"/>
          </w:tcPr>
          <w:p w14:paraId="3062C7C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North</w:t>
            </w:r>
          </w:p>
        </w:tc>
        <w:tc>
          <w:tcPr>
            <w:tcW w:w="938" w:type="dxa"/>
          </w:tcPr>
          <w:p w14:paraId="5896215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748</w:t>
            </w:r>
          </w:p>
          <w:p w14:paraId="128AB5F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6E74968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20927</w:t>
            </w:r>
          </w:p>
          <w:p w14:paraId="09BECCC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77C28FC8" w14:textId="77777777" w:rsidR="00986335" w:rsidRPr="00632F24" w:rsidRDefault="00986335" w:rsidP="00DF18E3">
            <w:pPr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632F24">
              <w:rPr>
                <w:rFonts w:cs="Times New Roman"/>
                <w:color w:val="000000"/>
                <w:sz w:val="20"/>
                <w:szCs w:val="20"/>
              </w:rPr>
              <w:t>12.31</w:t>
            </w:r>
          </w:p>
          <w:p w14:paraId="7E12F34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380BBBF1" w14:textId="77777777" w:rsidR="00986335" w:rsidRPr="00632F24" w:rsidRDefault="00986335" w:rsidP="00DF18E3">
            <w:pPr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632F24">
              <w:rPr>
                <w:rFonts w:cs="Times New Roman"/>
                <w:color w:val="000000"/>
                <w:sz w:val="20"/>
                <w:szCs w:val="20"/>
              </w:rPr>
              <w:t>17.35</w:t>
            </w:r>
          </w:p>
        </w:tc>
        <w:tc>
          <w:tcPr>
            <w:tcW w:w="1440" w:type="dxa"/>
          </w:tcPr>
          <w:p w14:paraId="3535DB9A" w14:textId="77777777" w:rsidR="00986335" w:rsidRPr="00632F24" w:rsidRDefault="00986335" w:rsidP="00DF18E3">
            <w:pPr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-0.138</w:t>
            </w:r>
          </w:p>
          <w:p w14:paraId="6E366E9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393EB52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710</w:t>
            </w:r>
          </w:p>
          <w:p w14:paraId="35B7BE6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5FCB8567" w14:textId="77777777" w:rsidTr="00DF18E3">
        <w:tc>
          <w:tcPr>
            <w:tcW w:w="558" w:type="dxa"/>
          </w:tcPr>
          <w:p w14:paraId="662C76F2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2DC01F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5D44820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North-East</w:t>
            </w:r>
          </w:p>
        </w:tc>
        <w:tc>
          <w:tcPr>
            <w:tcW w:w="938" w:type="dxa"/>
          </w:tcPr>
          <w:p w14:paraId="283E095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870</w:t>
            </w:r>
          </w:p>
          <w:p w14:paraId="6EF8EF3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5EFD51E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23452</w:t>
            </w:r>
          </w:p>
          <w:p w14:paraId="373B741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7EE07AA7" w14:textId="77777777" w:rsidR="00986335" w:rsidRPr="00632F24" w:rsidRDefault="00986335" w:rsidP="00DF18E3">
            <w:pPr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632F24">
              <w:rPr>
                <w:rFonts w:cs="Times New Roman"/>
                <w:color w:val="000000"/>
                <w:sz w:val="20"/>
                <w:szCs w:val="20"/>
              </w:rPr>
              <w:t>15.72</w:t>
            </w:r>
          </w:p>
          <w:p w14:paraId="04CE47A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789F1280" w14:textId="77777777" w:rsidR="00986335" w:rsidRPr="00632F24" w:rsidRDefault="00986335" w:rsidP="00DF18E3">
            <w:pPr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632F24">
              <w:rPr>
                <w:rFonts w:cs="Times New Roman"/>
                <w:color w:val="000000"/>
                <w:sz w:val="20"/>
                <w:szCs w:val="20"/>
              </w:rPr>
              <w:t>18.66</w:t>
            </w:r>
          </w:p>
        </w:tc>
        <w:tc>
          <w:tcPr>
            <w:tcW w:w="1440" w:type="dxa"/>
          </w:tcPr>
          <w:p w14:paraId="0995B3FC" w14:textId="77777777" w:rsidR="00986335" w:rsidRPr="00632F24" w:rsidRDefault="00986335" w:rsidP="00DF18E3">
            <w:pPr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-0.081</w:t>
            </w:r>
          </w:p>
          <w:p w14:paraId="4F268B3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14B7671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842</w:t>
            </w:r>
          </w:p>
          <w:p w14:paraId="5AFABA5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51BEA49F" w14:textId="77777777" w:rsidTr="00DF18E3">
        <w:tc>
          <w:tcPr>
            <w:tcW w:w="558" w:type="dxa"/>
          </w:tcPr>
          <w:p w14:paraId="1DC9AC8B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CED081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0C5C520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East</w:t>
            </w:r>
          </w:p>
        </w:tc>
        <w:tc>
          <w:tcPr>
            <w:tcW w:w="938" w:type="dxa"/>
          </w:tcPr>
          <w:p w14:paraId="4CC3405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864</w:t>
            </w:r>
          </w:p>
          <w:p w14:paraId="7989129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1A9C014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90545</w:t>
            </w:r>
          </w:p>
          <w:p w14:paraId="6DE9DE8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400AC3CC" w14:textId="77777777" w:rsidR="00986335" w:rsidRPr="00632F24" w:rsidRDefault="00986335" w:rsidP="00DF18E3">
            <w:pPr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632F24">
              <w:rPr>
                <w:rFonts w:cs="Times New Roman"/>
                <w:color w:val="000000"/>
                <w:sz w:val="20"/>
                <w:szCs w:val="20"/>
              </w:rPr>
              <w:t>14.86</w:t>
            </w:r>
          </w:p>
          <w:p w14:paraId="7806528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25991B0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3.43</w:t>
            </w:r>
          </w:p>
          <w:p w14:paraId="7DAF8E1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2EA4C4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0.049</w:t>
            </w:r>
          </w:p>
        </w:tc>
        <w:tc>
          <w:tcPr>
            <w:tcW w:w="900" w:type="dxa"/>
          </w:tcPr>
          <w:p w14:paraId="017C8CC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106</w:t>
            </w:r>
          </w:p>
          <w:p w14:paraId="223120A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5FD95DF5" w14:textId="77777777" w:rsidTr="00DF18E3">
        <w:tc>
          <w:tcPr>
            <w:tcW w:w="558" w:type="dxa"/>
          </w:tcPr>
          <w:p w14:paraId="19BE5A11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692085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B575E2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South-East</w:t>
            </w:r>
          </w:p>
        </w:tc>
        <w:tc>
          <w:tcPr>
            <w:tcW w:w="938" w:type="dxa"/>
          </w:tcPr>
          <w:p w14:paraId="01C3E8D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679</w:t>
            </w:r>
          </w:p>
          <w:p w14:paraId="53C9594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6E73B1D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70993</w:t>
            </w:r>
          </w:p>
          <w:p w14:paraId="677A984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653038A6" w14:textId="77777777" w:rsidR="00986335" w:rsidRPr="00632F24" w:rsidRDefault="00986335" w:rsidP="00DF18E3">
            <w:pPr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632F24">
              <w:rPr>
                <w:rFonts w:cs="Times New Roman"/>
                <w:color w:val="000000"/>
                <w:sz w:val="20"/>
                <w:szCs w:val="20"/>
              </w:rPr>
              <w:t>11.62</w:t>
            </w:r>
          </w:p>
          <w:p w14:paraId="05FA313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6A3FD17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0.66</w:t>
            </w:r>
          </w:p>
          <w:p w14:paraId="2D52C58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B71827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900" w:type="dxa"/>
          </w:tcPr>
          <w:p w14:paraId="2CA7240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091</w:t>
            </w:r>
          </w:p>
          <w:p w14:paraId="231E636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55777E80" w14:textId="77777777" w:rsidTr="00DF18E3">
        <w:tc>
          <w:tcPr>
            <w:tcW w:w="558" w:type="dxa"/>
          </w:tcPr>
          <w:p w14:paraId="30F66888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814EBC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55A6A20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South</w:t>
            </w:r>
          </w:p>
        </w:tc>
        <w:tc>
          <w:tcPr>
            <w:tcW w:w="938" w:type="dxa"/>
          </w:tcPr>
          <w:p w14:paraId="74A324A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127</w:t>
            </w:r>
          </w:p>
          <w:p w14:paraId="31C1543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60C9658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87031</w:t>
            </w:r>
          </w:p>
          <w:p w14:paraId="2948BCD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6680706B" w14:textId="77777777" w:rsidR="00986335" w:rsidRPr="00632F24" w:rsidRDefault="00986335" w:rsidP="00DF18E3">
            <w:pPr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632F24">
              <w:rPr>
                <w:rFonts w:cs="Times New Roman"/>
                <w:color w:val="000000"/>
                <w:sz w:val="20"/>
                <w:szCs w:val="20"/>
              </w:rPr>
              <w:t>20.02</w:t>
            </w:r>
          </w:p>
          <w:p w14:paraId="6865B88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2165C07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3.20</w:t>
            </w:r>
          </w:p>
          <w:p w14:paraId="5795FE8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0537F8E" w14:textId="77777777" w:rsidR="00986335" w:rsidRPr="00632F24" w:rsidRDefault="00986335" w:rsidP="00DF18E3">
            <w:pPr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0.182</w:t>
            </w:r>
          </w:p>
          <w:p w14:paraId="0E5128A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5A906B4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517</w:t>
            </w:r>
          </w:p>
          <w:p w14:paraId="716F4A0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2C61C8A5" w14:textId="77777777" w:rsidTr="00DF18E3">
        <w:tc>
          <w:tcPr>
            <w:tcW w:w="558" w:type="dxa"/>
          </w:tcPr>
          <w:p w14:paraId="643CE8DD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FBE438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130377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South-west</w:t>
            </w:r>
          </w:p>
        </w:tc>
        <w:tc>
          <w:tcPr>
            <w:tcW w:w="938" w:type="dxa"/>
          </w:tcPr>
          <w:p w14:paraId="01CD231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852</w:t>
            </w:r>
          </w:p>
          <w:p w14:paraId="35C7955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44B9646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72796</w:t>
            </w:r>
          </w:p>
          <w:p w14:paraId="174EAC6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40398A9E" w14:textId="77777777" w:rsidR="00986335" w:rsidRPr="00632F24" w:rsidRDefault="00986335" w:rsidP="00DF18E3">
            <w:pPr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632F24">
              <w:rPr>
                <w:rFonts w:cs="Times New Roman"/>
                <w:color w:val="000000"/>
                <w:sz w:val="20"/>
                <w:szCs w:val="20"/>
              </w:rPr>
              <w:t>15.59</w:t>
            </w:r>
          </w:p>
          <w:p w14:paraId="7A87B20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42C4ABB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1.14</w:t>
            </w:r>
          </w:p>
          <w:p w14:paraId="0DFBDC0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235B96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0.138</w:t>
            </w:r>
          </w:p>
        </w:tc>
        <w:tc>
          <w:tcPr>
            <w:tcW w:w="900" w:type="dxa"/>
          </w:tcPr>
          <w:p w14:paraId="3215DC9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400</w:t>
            </w:r>
          </w:p>
          <w:p w14:paraId="0BBB52B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1907D4A1" w14:textId="77777777" w:rsidTr="00DF18E3">
        <w:tc>
          <w:tcPr>
            <w:tcW w:w="558" w:type="dxa"/>
          </w:tcPr>
          <w:p w14:paraId="3E5B2D52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AE6724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05BB500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West</w:t>
            </w:r>
          </w:p>
        </w:tc>
        <w:tc>
          <w:tcPr>
            <w:tcW w:w="938" w:type="dxa"/>
          </w:tcPr>
          <w:p w14:paraId="7DF92F5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58</w:t>
            </w:r>
          </w:p>
          <w:p w14:paraId="5B9B36C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6C90BC5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5613</w:t>
            </w:r>
          </w:p>
          <w:p w14:paraId="079740B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509A4295" w14:textId="77777777" w:rsidR="00986335" w:rsidRPr="00632F24" w:rsidRDefault="00986335" w:rsidP="00DF18E3">
            <w:pPr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632F24">
              <w:rPr>
                <w:rFonts w:cs="Times New Roman"/>
                <w:color w:val="000000"/>
                <w:sz w:val="20"/>
                <w:szCs w:val="20"/>
              </w:rPr>
              <w:t>2.66</w:t>
            </w:r>
          </w:p>
          <w:p w14:paraId="48F93E5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1CDAA01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5.28</w:t>
            </w:r>
          </w:p>
          <w:p w14:paraId="0A3CB3E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5CE7012" w14:textId="77777777" w:rsidR="00986335" w:rsidRPr="00632F24" w:rsidRDefault="00986335" w:rsidP="00DF18E3">
            <w:pPr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-0.282</w:t>
            </w:r>
          </w:p>
          <w:p w14:paraId="6BAE437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17603AA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506</w:t>
            </w:r>
          </w:p>
          <w:p w14:paraId="61B5DDB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11C126F7" w14:textId="77777777" w:rsidTr="00DF18E3">
        <w:tc>
          <w:tcPr>
            <w:tcW w:w="558" w:type="dxa"/>
          </w:tcPr>
          <w:p w14:paraId="5C74F6D5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E2E3B2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E9EE3C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North-West</w:t>
            </w:r>
          </w:p>
        </w:tc>
        <w:tc>
          <w:tcPr>
            <w:tcW w:w="938" w:type="dxa"/>
          </w:tcPr>
          <w:p w14:paraId="50947EF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95</w:t>
            </w:r>
          </w:p>
        </w:tc>
        <w:tc>
          <w:tcPr>
            <w:tcW w:w="988" w:type="dxa"/>
          </w:tcPr>
          <w:p w14:paraId="6BD79C6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67621</w:t>
            </w:r>
          </w:p>
        </w:tc>
        <w:tc>
          <w:tcPr>
            <w:tcW w:w="954" w:type="dxa"/>
          </w:tcPr>
          <w:p w14:paraId="4996F620" w14:textId="77777777" w:rsidR="00986335" w:rsidRPr="00632F24" w:rsidRDefault="00986335" w:rsidP="00DF18E3">
            <w:pPr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632F24">
              <w:rPr>
                <w:rFonts w:cs="Times New Roman"/>
                <w:color w:val="000000"/>
                <w:sz w:val="20"/>
                <w:szCs w:val="20"/>
              </w:rPr>
              <w:t>7.18</w:t>
            </w:r>
          </w:p>
          <w:p w14:paraId="3F6D0F2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55EB29B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0.28</w:t>
            </w:r>
          </w:p>
        </w:tc>
        <w:tc>
          <w:tcPr>
            <w:tcW w:w="1440" w:type="dxa"/>
          </w:tcPr>
          <w:tbl>
            <w:tblPr>
              <w:tblW w:w="1880" w:type="dxa"/>
              <w:tblLayout w:type="fixed"/>
              <w:tblLook w:val="04A0" w:firstRow="1" w:lastRow="0" w:firstColumn="1" w:lastColumn="0" w:noHBand="0" w:noVBand="1"/>
            </w:tblPr>
            <w:tblGrid>
              <w:gridCol w:w="1880"/>
            </w:tblGrid>
            <w:tr w:rsidR="00986335" w:rsidRPr="00632F24" w14:paraId="2F99248F" w14:textId="77777777" w:rsidTr="00DF18E3">
              <w:trPr>
                <w:trHeight w:val="290"/>
              </w:trPr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ACA740" w14:textId="77777777" w:rsidR="00986335" w:rsidRPr="00632F24" w:rsidRDefault="00986335" w:rsidP="00DF18E3">
                  <w:pPr>
                    <w:framePr w:hSpace="180" w:wrap="around" w:vAnchor="page" w:hAnchor="margin" w:y="1901"/>
                    <w:spacing w:after="0" w:line="240" w:lineRule="auto"/>
                    <w:rPr>
                      <w:rFonts w:eastAsia="Times New Roman" w:cs="Times New Roman"/>
                      <w:color w:val="000000"/>
                      <w:sz w:val="20"/>
                      <w:szCs w:val="20"/>
                    </w:rPr>
                  </w:pPr>
                  <w:r w:rsidRPr="00632F24">
                    <w:rPr>
                      <w:rFonts w:eastAsia="Times New Roman" w:cs="Times New Roman"/>
                      <w:color w:val="000000"/>
                      <w:sz w:val="20"/>
                      <w:szCs w:val="20"/>
                    </w:rPr>
                    <w:t>-0.163</w:t>
                  </w:r>
                </w:p>
              </w:tc>
            </w:tr>
          </w:tbl>
          <w:p w14:paraId="211C416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5406539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699</w:t>
            </w:r>
          </w:p>
        </w:tc>
      </w:tr>
      <w:tr w:rsidR="00986335" w:rsidRPr="006657FD" w14:paraId="271555B1" w14:textId="77777777" w:rsidTr="00DF18E3">
        <w:tc>
          <w:tcPr>
            <w:tcW w:w="558" w:type="dxa"/>
          </w:tcPr>
          <w:p w14:paraId="3A008F2C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2</w:t>
            </w:r>
          </w:p>
        </w:tc>
        <w:tc>
          <w:tcPr>
            <w:tcW w:w="1260" w:type="dxa"/>
          </w:tcPr>
          <w:p w14:paraId="428162B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Curvature</w:t>
            </w:r>
          </w:p>
        </w:tc>
        <w:tc>
          <w:tcPr>
            <w:tcW w:w="1530" w:type="dxa"/>
          </w:tcPr>
          <w:p w14:paraId="78B547F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concave</w:t>
            </w:r>
          </w:p>
        </w:tc>
        <w:tc>
          <w:tcPr>
            <w:tcW w:w="938" w:type="dxa"/>
          </w:tcPr>
          <w:p w14:paraId="5D95E89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476</w:t>
            </w:r>
          </w:p>
        </w:tc>
        <w:tc>
          <w:tcPr>
            <w:tcW w:w="988" w:type="dxa"/>
          </w:tcPr>
          <w:p w14:paraId="5B09461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62172</w:t>
            </w:r>
          </w:p>
        </w:tc>
        <w:tc>
          <w:tcPr>
            <w:tcW w:w="954" w:type="dxa"/>
          </w:tcPr>
          <w:p w14:paraId="0DD3D58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47.66</w:t>
            </w:r>
          </w:p>
        </w:tc>
        <w:tc>
          <w:tcPr>
            <w:tcW w:w="990" w:type="dxa"/>
          </w:tcPr>
          <w:p w14:paraId="12B258D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4.24</w:t>
            </w:r>
          </w:p>
        </w:tc>
        <w:tc>
          <w:tcPr>
            <w:tcW w:w="1440" w:type="dxa"/>
          </w:tcPr>
          <w:p w14:paraId="5F079CB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029</w:t>
            </w:r>
          </w:p>
        </w:tc>
        <w:tc>
          <w:tcPr>
            <w:tcW w:w="900" w:type="dxa"/>
          </w:tcPr>
          <w:p w14:paraId="42147D3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966</w:t>
            </w:r>
          </w:p>
        </w:tc>
      </w:tr>
      <w:tr w:rsidR="00986335" w:rsidRPr="006657FD" w14:paraId="13FF5315" w14:textId="77777777" w:rsidTr="00DF18E3">
        <w:tc>
          <w:tcPr>
            <w:tcW w:w="558" w:type="dxa"/>
          </w:tcPr>
          <w:p w14:paraId="78853A8B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23DF2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3D33DFE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planar</w:t>
            </w:r>
          </w:p>
        </w:tc>
        <w:tc>
          <w:tcPr>
            <w:tcW w:w="938" w:type="dxa"/>
          </w:tcPr>
          <w:p w14:paraId="0A21CF3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713</w:t>
            </w:r>
          </w:p>
        </w:tc>
        <w:tc>
          <w:tcPr>
            <w:tcW w:w="988" w:type="dxa"/>
          </w:tcPr>
          <w:p w14:paraId="4E16C46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44731</w:t>
            </w:r>
          </w:p>
        </w:tc>
        <w:tc>
          <w:tcPr>
            <w:tcW w:w="954" w:type="dxa"/>
          </w:tcPr>
          <w:p w14:paraId="5A7953F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5.93</w:t>
            </w:r>
          </w:p>
        </w:tc>
        <w:tc>
          <w:tcPr>
            <w:tcW w:w="990" w:type="dxa"/>
          </w:tcPr>
          <w:p w14:paraId="7B9745E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51.53</w:t>
            </w:r>
          </w:p>
        </w:tc>
        <w:tc>
          <w:tcPr>
            <w:tcW w:w="1440" w:type="dxa"/>
          </w:tcPr>
          <w:p w14:paraId="7561B5F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-0.03</w:t>
            </w:r>
          </w:p>
        </w:tc>
        <w:tc>
          <w:tcPr>
            <w:tcW w:w="900" w:type="dxa"/>
          </w:tcPr>
          <w:p w14:paraId="408D9E5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503</w:t>
            </w:r>
          </w:p>
        </w:tc>
      </w:tr>
      <w:tr w:rsidR="00986335" w:rsidRPr="006657FD" w14:paraId="3D0FB74F" w14:textId="77777777" w:rsidTr="00DF18E3">
        <w:tc>
          <w:tcPr>
            <w:tcW w:w="558" w:type="dxa"/>
          </w:tcPr>
          <w:p w14:paraId="4523154F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DF558E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785FA02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convex</w:t>
            </w:r>
          </w:p>
        </w:tc>
        <w:tc>
          <w:tcPr>
            <w:tcW w:w="938" w:type="dxa"/>
          </w:tcPr>
          <w:p w14:paraId="078EFD8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504</w:t>
            </w:r>
          </w:p>
        </w:tc>
        <w:tc>
          <w:tcPr>
            <w:tcW w:w="988" w:type="dxa"/>
          </w:tcPr>
          <w:p w14:paraId="13A0573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62075</w:t>
            </w:r>
          </w:p>
        </w:tc>
        <w:tc>
          <w:tcPr>
            <w:tcW w:w="954" w:type="dxa"/>
          </w:tcPr>
          <w:p w14:paraId="093FB86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6.42</w:t>
            </w:r>
          </w:p>
        </w:tc>
        <w:tc>
          <w:tcPr>
            <w:tcW w:w="990" w:type="dxa"/>
          </w:tcPr>
          <w:p w14:paraId="6C91D07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4.23</w:t>
            </w:r>
          </w:p>
        </w:tc>
        <w:tc>
          <w:tcPr>
            <w:tcW w:w="1440" w:type="dxa"/>
          </w:tcPr>
          <w:p w14:paraId="30F7FE1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037</w:t>
            </w:r>
          </w:p>
        </w:tc>
        <w:tc>
          <w:tcPr>
            <w:tcW w:w="900" w:type="dxa"/>
          </w:tcPr>
          <w:p w14:paraId="34DA7D8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090</w:t>
            </w:r>
          </w:p>
        </w:tc>
      </w:tr>
      <w:tr w:rsidR="00986335" w:rsidRPr="006657FD" w14:paraId="4DBBFA3B" w14:textId="77777777" w:rsidTr="00DF18E3">
        <w:tc>
          <w:tcPr>
            <w:tcW w:w="558" w:type="dxa"/>
          </w:tcPr>
          <w:p w14:paraId="1EF81BCE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3</w:t>
            </w:r>
          </w:p>
        </w:tc>
        <w:tc>
          <w:tcPr>
            <w:tcW w:w="1260" w:type="dxa"/>
          </w:tcPr>
          <w:p w14:paraId="2F4F79F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 xml:space="preserve">Slope </w:t>
            </w:r>
          </w:p>
        </w:tc>
        <w:tc>
          <w:tcPr>
            <w:tcW w:w="1530" w:type="dxa"/>
          </w:tcPr>
          <w:p w14:paraId="1706C13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&lt;15°</w:t>
            </w:r>
          </w:p>
          <w:p w14:paraId="792E1AB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38" w:type="dxa"/>
          </w:tcPr>
          <w:p w14:paraId="78C3B4D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47</w:t>
            </w:r>
          </w:p>
          <w:p w14:paraId="06FEB97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751EA83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10183</w:t>
            </w:r>
          </w:p>
          <w:p w14:paraId="3428C5A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1B32CEC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.58</w:t>
            </w:r>
          </w:p>
          <w:p w14:paraId="0732F2C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48993B6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6.47</w:t>
            </w:r>
          </w:p>
          <w:p w14:paraId="39898AB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C9C025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-0.804</w:t>
            </w:r>
          </w:p>
          <w:p w14:paraId="3813D99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6C8E6E9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157</w:t>
            </w:r>
          </w:p>
          <w:p w14:paraId="2F3635D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3A872754" w14:textId="77777777" w:rsidTr="00DF18E3">
        <w:tc>
          <w:tcPr>
            <w:tcW w:w="558" w:type="dxa"/>
          </w:tcPr>
          <w:p w14:paraId="3F7B78B5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ED2985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702AFA4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5°-25°</w:t>
            </w:r>
          </w:p>
          <w:p w14:paraId="3BCF4F6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38" w:type="dxa"/>
          </w:tcPr>
          <w:p w14:paraId="1B2505E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684</w:t>
            </w:r>
          </w:p>
          <w:p w14:paraId="765FEAD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58C24E3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86875</w:t>
            </w:r>
          </w:p>
          <w:p w14:paraId="313E9E4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4A4A893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2.01</w:t>
            </w:r>
          </w:p>
          <w:p w14:paraId="287E0B9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06909F0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7.93</w:t>
            </w:r>
          </w:p>
          <w:p w14:paraId="7532190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DF6E59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-0.366</w:t>
            </w:r>
          </w:p>
          <w:p w14:paraId="23D235E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526AE8A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430</w:t>
            </w:r>
          </w:p>
          <w:p w14:paraId="6A6B898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7DF58C2F" w14:textId="77777777" w:rsidTr="00DF18E3">
        <w:tc>
          <w:tcPr>
            <w:tcW w:w="558" w:type="dxa"/>
          </w:tcPr>
          <w:p w14:paraId="6DFC98F4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E84C7D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6F479F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5°-35°</w:t>
            </w:r>
          </w:p>
          <w:p w14:paraId="3BF815A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38" w:type="dxa"/>
          </w:tcPr>
          <w:p w14:paraId="3762A8F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501</w:t>
            </w:r>
          </w:p>
          <w:p w14:paraId="5EF8DFA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0CA8CDE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84920</w:t>
            </w:r>
          </w:p>
          <w:p w14:paraId="42F0E92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2F2D076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6.37</w:t>
            </w:r>
          </w:p>
          <w:p w14:paraId="6D8302B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560D0F8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7.64</w:t>
            </w:r>
          </w:p>
          <w:p w14:paraId="4E1AC76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45F935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-0.020</w:t>
            </w:r>
          </w:p>
          <w:p w14:paraId="11A3D51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553353A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954</w:t>
            </w:r>
          </w:p>
          <w:p w14:paraId="2D1E497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3B6C69FE" w14:textId="77777777" w:rsidTr="00DF18E3">
        <w:tc>
          <w:tcPr>
            <w:tcW w:w="558" w:type="dxa"/>
          </w:tcPr>
          <w:p w14:paraId="500FD01F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9B0289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6117E2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5°-45°</w:t>
            </w:r>
          </w:p>
          <w:p w14:paraId="28213D1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38" w:type="dxa"/>
          </w:tcPr>
          <w:p w14:paraId="1E325C0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273</w:t>
            </w:r>
          </w:p>
          <w:p w14:paraId="0D02226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25EDE44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33009</w:t>
            </w:r>
          </w:p>
          <w:p w14:paraId="325AD64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61DC1A6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9.93</w:t>
            </w:r>
          </w:p>
          <w:p w14:paraId="53ED670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5596B60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9.88</w:t>
            </w:r>
          </w:p>
          <w:p w14:paraId="11D1609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8734FF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302</w:t>
            </w:r>
          </w:p>
          <w:p w14:paraId="6AD022D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4DD5064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.008</w:t>
            </w:r>
          </w:p>
          <w:p w14:paraId="005E443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3DBA5E7D" w14:textId="77777777" w:rsidTr="00DF18E3">
        <w:tc>
          <w:tcPr>
            <w:tcW w:w="558" w:type="dxa"/>
          </w:tcPr>
          <w:p w14:paraId="492B17F5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542DC5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10B89E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&gt;45°</w:t>
            </w:r>
          </w:p>
        </w:tc>
        <w:tc>
          <w:tcPr>
            <w:tcW w:w="938" w:type="dxa"/>
          </w:tcPr>
          <w:p w14:paraId="72B6921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088</w:t>
            </w:r>
          </w:p>
        </w:tc>
        <w:tc>
          <w:tcPr>
            <w:tcW w:w="988" w:type="dxa"/>
          </w:tcPr>
          <w:p w14:paraId="610FBCD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53991</w:t>
            </w:r>
          </w:p>
        </w:tc>
        <w:tc>
          <w:tcPr>
            <w:tcW w:w="954" w:type="dxa"/>
          </w:tcPr>
          <w:p w14:paraId="33CC9CB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9.11</w:t>
            </w:r>
          </w:p>
        </w:tc>
        <w:tc>
          <w:tcPr>
            <w:tcW w:w="990" w:type="dxa"/>
          </w:tcPr>
          <w:p w14:paraId="4BA5B23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8.07</w:t>
            </w:r>
          </w:p>
        </w:tc>
        <w:tc>
          <w:tcPr>
            <w:tcW w:w="1440" w:type="dxa"/>
          </w:tcPr>
          <w:p w14:paraId="2EB29A4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374</w:t>
            </w:r>
          </w:p>
        </w:tc>
        <w:tc>
          <w:tcPr>
            <w:tcW w:w="900" w:type="dxa"/>
          </w:tcPr>
          <w:p w14:paraId="14D4AB3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.368</w:t>
            </w:r>
          </w:p>
        </w:tc>
      </w:tr>
      <w:tr w:rsidR="00986335" w:rsidRPr="006657FD" w14:paraId="7D41A223" w14:textId="77777777" w:rsidTr="00DF18E3">
        <w:tc>
          <w:tcPr>
            <w:tcW w:w="558" w:type="dxa"/>
          </w:tcPr>
          <w:p w14:paraId="31C7A9A4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  <w:r>
              <w:rPr>
                <w:rFonts w:eastAsiaTheme="minorEastAsia" w:cs="Times New Roman"/>
                <w:sz w:val="20"/>
                <w:szCs w:val="20"/>
              </w:rPr>
              <w:t>04</w:t>
            </w:r>
          </w:p>
        </w:tc>
        <w:tc>
          <w:tcPr>
            <w:tcW w:w="1260" w:type="dxa"/>
          </w:tcPr>
          <w:p w14:paraId="53C3D65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Relative relief</w:t>
            </w:r>
            <w:r>
              <w:rPr>
                <w:rFonts w:eastAsiaTheme="minorEastAsia" w:cs="Times New Roman"/>
                <w:sz w:val="20"/>
                <w:szCs w:val="20"/>
              </w:rPr>
              <w:t xml:space="preserve"> (m)</w:t>
            </w:r>
          </w:p>
        </w:tc>
        <w:tc>
          <w:tcPr>
            <w:tcW w:w="1530" w:type="dxa"/>
          </w:tcPr>
          <w:p w14:paraId="1B019DD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56-179.77</w:t>
            </w:r>
          </w:p>
          <w:p w14:paraId="2810443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38" w:type="dxa"/>
          </w:tcPr>
          <w:p w14:paraId="13153A3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97</w:t>
            </w:r>
          </w:p>
          <w:p w14:paraId="3067E43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1CABED3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02472</w:t>
            </w:r>
          </w:p>
          <w:p w14:paraId="0AB78CB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3E9E952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70</w:t>
            </w:r>
          </w:p>
          <w:p w14:paraId="64CE0F3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502A23A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5.32</w:t>
            </w:r>
          </w:p>
          <w:p w14:paraId="7BA63E0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3A7025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-0.953</w:t>
            </w:r>
          </w:p>
          <w:p w14:paraId="29109A7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7D03AF0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111</w:t>
            </w:r>
          </w:p>
          <w:p w14:paraId="115ECF4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15FEABBB" w14:textId="77777777" w:rsidTr="00DF18E3">
        <w:tc>
          <w:tcPr>
            <w:tcW w:w="558" w:type="dxa"/>
          </w:tcPr>
          <w:p w14:paraId="59F61B63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1859CC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0DDC42C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79.77-241.63</w:t>
            </w:r>
          </w:p>
          <w:p w14:paraId="55FAA6E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38" w:type="dxa"/>
          </w:tcPr>
          <w:p w14:paraId="0BE0F6B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427</w:t>
            </w:r>
          </w:p>
          <w:p w14:paraId="50663A7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7CDE2C4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48717</w:t>
            </w:r>
          </w:p>
          <w:p w14:paraId="7256082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6983579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5.07</w:t>
            </w:r>
          </w:p>
          <w:p w14:paraId="6EC5430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20AA573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7.18</w:t>
            </w:r>
          </w:p>
          <w:p w14:paraId="41DFA3E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B9EC79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-0.171</w:t>
            </w:r>
          </w:p>
          <w:p w14:paraId="555C491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506DEC7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674</w:t>
            </w:r>
          </w:p>
          <w:p w14:paraId="2416B3D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4CF8532B" w14:textId="77777777" w:rsidTr="00DF18E3">
        <w:tc>
          <w:tcPr>
            <w:tcW w:w="558" w:type="dxa"/>
          </w:tcPr>
          <w:p w14:paraId="660EF03C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6231CB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6C10858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41.63-313.79</w:t>
            </w:r>
          </w:p>
          <w:p w14:paraId="50E01E2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38" w:type="dxa"/>
          </w:tcPr>
          <w:p w14:paraId="40F0C2E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198</w:t>
            </w:r>
          </w:p>
          <w:p w14:paraId="6F72463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0DFBFF6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44801</w:t>
            </w:r>
          </w:p>
          <w:p w14:paraId="1781C30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682478C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1.04</w:t>
            </w:r>
          </w:p>
          <w:p w14:paraId="5A3A46D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08BC195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1.65</w:t>
            </w:r>
          </w:p>
          <w:p w14:paraId="332609A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54C679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-0.012</w:t>
            </w:r>
          </w:p>
          <w:p w14:paraId="6F2DE5B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4ED3691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972</w:t>
            </w:r>
          </w:p>
          <w:p w14:paraId="1F74554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6ADD4869" w14:textId="77777777" w:rsidTr="00DF18E3">
        <w:tc>
          <w:tcPr>
            <w:tcW w:w="558" w:type="dxa"/>
          </w:tcPr>
          <w:p w14:paraId="6D9B724F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F7D2AC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7FDFB5B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13.79-396.27</w:t>
            </w:r>
          </w:p>
          <w:p w14:paraId="444C079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38" w:type="dxa"/>
          </w:tcPr>
          <w:p w14:paraId="33CB6C3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323</w:t>
            </w:r>
          </w:p>
          <w:p w14:paraId="1E04583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27B84F8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01181</w:t>
            </w:r>
          </w:p>
          <w:p w14:paraId="64D0C8C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38B49F5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3.24</w:t>
            </w:r>
          </w:p>
          <w:p w14:paraId="0450B26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26D8FA4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5.12</w:t>
            </w:r>
          </w:p>
          <w:p w14:paraId="6D07307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7DC276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186</w:t>
            </w:r>
          </w:p>
          <w:p w14:paraId="63E0FF0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49A46A2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536</w:t>
            </w:r>
          </w:p>
          <w:p w14:paraId="43889C3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7A2F1685" w14:textId="77777777" w:rsidTr="00DF18E3">
        <w:tc>
          <w:tcPr>
            <w:tcW w:w="558" w:type="dxa"/>
          </w:tcPr>
          <w:p w14:paraId="462FD5F6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43014E9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339F009E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96.27-581.84</w:t>
            </w:r>
          </w:p>
        </w:tc>
        <w:tc>
          <w:tcPr>
            <w:tcW w:w="938" w:type="dxa"/>
          </w:tcPr>
          <w:p w14:paraId="75E77C4C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648</w:t>
            </w:r>
          </w:p>
        </w:tc>
        <w:tc>
          <w:tcPr>
            <w:tcW w:w="988" w:type="dxa"/>
          </w:tcPr>
          <w:p w14:paraId="4C9853B7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71807</w:t>
            </w:r>
          </w:p>
        </w:tc>
        <w:tc>
          <w:tcPr>
            <w:tcW w:w="954" w:type="dxa"/>
          </w:tcPr>
          <w:p w14:paraId="0AD060BC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8.95</w:t>
            </w:r>
          </w:p>
        </w:tc>
        <w:tc>
          <w:tcPr>
            <w:tcW w:w="990" w:type="dxa"/>
          </w:tcPr>
          <w:p w14:paraId="771BCA2F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0.73</w:t>
            </w:r>
          </w:p>
        </w:tc>
        <w:tc>
          <w:tcPr>
            <w:tcW w:w="1440" w:type="dxa"/>
          </w:tcPr>
          <w:p w14:paraId="00286EA1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430</w:t>
            </w:r>
          </w:p>
        </w:tc>
        <w:tc>
          <w:tcPr>
            <w:tcW w:w="900" w:type="dxa"/>
          </w:tcPr>
          <w:p w14:paraId="2A28CC37" w14:textId="77777777" w:rsidR="00986335" w:rsidRPr="00632F24" w:rsidRDefault="00986335" w:rsidP="00DF18E3">
            <w:pPr>
              <w:spacing w:line="360" w:lineRule="auto"/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.697</w:t>
            </w:r>
          </w:p>
        </w:tc>
      </w:tr>
    </w:tbl>
    <w:p w14:paraId="7B7FF1E9" w14:textId="77777777" w:rsidR="00986335" w:rsidRDefault="00986335" w:rsidP="00986335"/>
    <w:p w14:paraId="767072C0" w14:textId="77777777" w:rsidR="00986335" w:rsidRDefault="00986335" w:rsidP="00986335"/>
    <w:p w14:paraId="52EF1A5F" w14:textId="77777777" w:rsidR="00986335" w:rsidRDefault="00986335" w:rsidP="00986335"/>
    <w:p w14:paraId="39D39AA2" w14:textId="77777777" w:rsidR="00986335" w:rsidRDefault="00986335" w:rsidP="00986335"/>
    <w:p w14:paraId="05E016D1" w14:textId="77777777" w:rsidR="00986335" w:rsidRDefault="00986335" w:rsidP="00986335"/>
    <w:p w14:paraId="00D7FADD" w14:textId="77777777" w:rsidR="00986335" w:rsidRDefault="00986335" w:rsidP="00986335">
      <w:r>
        <w:lastRenderedPageBreak/>
        <w:t xml:space="preserve">4b: </w:t>
      </w:r>
      <w:r>
        <w:rPr>
          <w:rFonts w:eastAsiaTheme="minorEastAsia"/>
        </w:rPr>
        <w:t>Information value and Frequency ratio of hydrological factor classe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58"/>
        <w:gridCol w:w="1260"/>
        <w:gridCol w:w="1530"/>
        <w:gridCol w:w="938"/>
        <w:gridCol w:w="988"/>
        <w:gridCol w:w="954"/>
        <w:gridCol w:w="990"/>
        <w:gridCol w:w="1440"/>
        <w:gridCol w:w="900"/>
      </w:tblGrid>
      <w:tr w:rsidR="00986335" w:rsidRPr="006657FD" w14:paraId="6BA610F1" w14:textId="77777777" w:rsidTr="00DF18E3">
        <w:tc>
          <w:tcPr>
            <w:tcW w:w="558" w:type="dxa"/>
          </w:tcPr>
          <w:p w14:paraId="78BFA6D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>
              <w:rPr>
                <w:rFonts w:eastAsiaTheme="minorEastAsia" w:cs="Times New Roman"/>
                <w:sz w:val="20"/>
                <w:szCs w:val="20"/>
              </w:rPr>
              <w:t>05</w:t>
            </w:r>
          </w:p>
        </w:tc>
        <w:tc>
          <w:tcPr>
            <w:tcW w:w="1260" w:type="dxa"/>
          </w:tcPr>
          <w:p w14:paraId="6B701C3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TWI</w:t>
            </w:r>
          </w:p>
        </w:tc>
        <w:tc>
          <w:tcPr>
            <w:tcW w:w="1530" w:type="dxa"/>
          </w:tcPr>
          <w:p w14:paraId="46F7191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&lt;5</w:t>
            </w:r>
          </w:p>
        </w:tc>
        <w:tc>
          <w:tcPr>
            <w:tcW w:w="938" w:type="dxa"/>
          </w:tcPr>
          <w:p w14:paraId="108B2AC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014</w:t>
            </w:r>
          </w:p>
        </w:tc>
        <w:tc>
          <w:tcPr>
            <w:tcW w:w="988" w:type="dxa"/>
          </w:tcPr>
          <w:p w14:paraId="45F3F0F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08456</w:t>
            </w:r>
          </w:p>
        </w:tc>
        <w:tc>
          <w:tcPr>
            <w:tcW w:w="954" w:type="dxa"/>
          </w:tcPr>
          <w:p w14:paraId="3A6F750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5.38</w:t>
            </w:r>
          </w:p>
          <w:p w14:paraId="60E8F30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63BFD51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1.16</w:t>
            </w:r>
          </w:p>
          <w:p w14:paraId="515FB29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F54459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055</w:t>
            </w:r>
          </w:p>
        </w:tc>
        <w:tc>
          <w:tcPr>
            <w:tcW w:w="900" w:type="dxa"/>
          </w:tcPr>
          <w:p w14:paraId="3EFF9FA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135</w:t>
            </w:r>
          </w:p>
          <w:p w14:paraId="6F9CC10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6C1170EB" w14:textId="77777777" w:rsidTr="00DF18E3">
        <w:tc>
          <w:tcPr>
            <w:tcW w:w="558" w:type="dxa"/>
          </w:tcPr>
          <w:p w14:paraId="5CE4E0D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3936D1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59CD711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5-10</w:t>
            </w:r>
          </w:p>
        </w:tc>
        <w:tc>
          <w:tcPr>
            <w:tcW w:w="938" w:type="dxa"/>
          </w:tcPr>
          <w:p w14:paraId="39782F6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479</w:t>
            </w:r>
          </w:p>
        </w:tc>
        <w:tc>
          <w:tcPr>
            <w:tcW w:w="988" w:type="dxa"/>
          </w:tcPr>
          <w:p w14:paraId="52BEAD0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90860</w:t>
            </w:r>
          </w:p>
        </w:tc>
        <w:tc>
          <w:tcPr>
            <w:tcW w:w="954" w:type="dxa"/>
          </w:tcPr>
          <w:p w14:paraId="77FFB02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43.54</w:t>
            </w:r>
          </w:p>
          <w:p w14:paraId="2715386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7422CEC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43.48</w:t>
            </w:r>
          </w:p>
          <w:p w14:paraId="76632A3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5585BD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001</w:t>
            </w:r>
          </w:p>
        </w:tc>
        <w:tc>
          <w:tcPr>
            <w:tcW w:w="900" w:type="dxa"/>
          </w:tcPr>
          <w:p w14:paraId="39C961A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002</w:t>
            </w:r>
          </w:p>
          <w:p w14:paraId="7DB38C1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3419070D" w14:textId="77777777" w:rsidTr="00DF18E3">
        <w:tc>
          <w:tcPr>
            <w:tcW w:w="558" w:type="dxa"/>
          </w:tcPr>
          <w:p w14:paraId="7425D43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A4C258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06480E7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10-15</w:t>
            </w:r>
          </w:p>
        </w:tc>
        <w:tc>
          <w:tcPr>
            <w:tcW w:w="938" w:type="dxa"/>
          </w:tcPr>
          <w:p w14:paraId="155F0EE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61</w:t>
            </w:r>
          </w:p>
        </w:tc>
        <w:tc>
          <w:tcPr>
            <w:tcW w:w="988" w:type="dxa"/>
          </w:tcPr>
          <w:p w14:paraId="7ACC2F9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35321</w:t>
            </w:r>
          </w:p>
        </w:tc>
        <w:tc>
          <w:tcPr>
            <w:tcW w:w="954" w:type="dxa"/>
          </w:tcPr>
          <w:p w14:paraId="064B05C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.83</w:t>
            </w:r>
          </w:p>
          <w:p w14:paraId="072A882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05B7061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0.23</w:t>
            </w:r>
          </w:p>
          <w:p w14:paraId="597218E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931CFE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-0.854</w:t>
            </w:r>
          </w:p>
        </w:tc>
        <w:tc>
          <w:tcPr>
            <w:tcW w:w="900" w:type="dxa"/>
          </w:tcPr>
          <w:p w14:paraId="57027C8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140</w:t>
            </w:r>
          </w:p>
          <w:p w14:paraId="15713C0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30406BFE" w14:textId="77777777" w:rsidTr="00DF18E3">
        <w:tc>
          <w:tcPr>
            <w:tcW w:w="558" w:type="dxa"/>
          </w:tcPr>
          <w:p w14:paraId="3F30592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CD85E4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53A54CA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="Times New Roman" w:cs="Times New Roman"/>
                <w:color w:val="000000"/>
                <w:sz w:val="20"/>
                <w:szCs w:val="20"/>
              </w:rPr>
              <w:t>&gt;15</w:t>
            </w:r>
          </w:p>
        </w:tc>
        <w:tc>
          <w:tcPr>
            <w:tcW w:w="938" w:type="dxa"/>
          </w:tcPr>
          <w:p w14:paraId="077A05A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039</w:t>
            </w:r>
          </w:p>
        </w:tc>
        <w:tc>
          <w:tcPr>
            <w:tcW w:w="988" w:type="dxa"/>
          </w:tcPr>
          <w:p w14:paraId="6F38660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4341</w:t>
            </w:r>
          </w:p>
        </w:tc>
        <w:tc>
          <w:tcPr>
            <w:tcW w:w="954" w:type="dxa"/>
          </w:tcPr>
          <w:p w14:paraId="61AE425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8.25</w:t>
            </w:r>
          </w:p>
        </w:tc>
        <w:tc>
          <w:tcPr>
            <w:tcW w:w="990" w:type="dxa"/>
          </w:tcPr>
          <w:p w14:paraId="753458A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5.13</w:t>
            </w:r>
          </w:p>
        </w:tc>
        <w:tc>
          <w:tcPr>
            <w:tcW w:w="1440" w:type="dxa"/>
          </w:tcPr>
          <w:p w14:paraId="7438DB7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550</w:t>
            </w:r>
          </w:p>
        </w:tc>
        <w:tc>
          <w:tcPr>
            <w:tcW w:w="900" w:type="dxa"/>
          </w:tcPr>
          <w:p w14:paraId="444899C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.555</w:t>
            </w:r>
          </w:p>
        </w:tc>
      </w:tr>
      <w:tr w:rsidR="00986335" w:rsidRPr="006657FD" w14:paraId="7ED5ACEB" w14:textId="77777777" w:rsidTr="00DF18E3">
        <w:tc>
          <w:tcPr>
            <w:tcW w:w="558" w:type="dxa"/>
          </w:tcPr>
          <w:p w14:paraId="327BBD0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</w:t>
            </w:r>
            <w:r>
              <w:rPr>
                <w:rFonts w:eastAsiaTheme="minorEastAsia" w:cs="Times New Roman"/>
                <w:sz w:val="20"/>
                <w:szCs w:val="20"/>
              </w:rPr>
              <w:t>6</w:t>
            </w:r>
          </w:p>
        </w:tc>
        <w:tc>
          <w:tcPr>
            <w:tcW w:w="1260" w:type="dxa"/>
          </w:tcPr>
          <w:p w14:paraId="5010640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SPI</w:t>
            </w:r>
          </w:p>
        </w:tc>
        <w:tc>
          <w:tcPr>
            <w:tcW w:w="1530" w:type="dxa"/>
          </w:tcPr>
          <w:p w14:paraId="1FDA454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-13.81- -4.25</w:t>
            </w:r>
          </w:p>
        </w:tc>
        <w:tc>
          <w:tcPr>
            <w:tcW w:w="938" w:type="dxa"/>
          </w:tcPr>
          <w:p w14:paraId="139F608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524</w:t>
            </w:r>
          </w:p>
        </w:tc>
        <w:tc>
          <w:tcPr>
            <w:tcW w:w="988" w:type="dxa"/>
          </w:tcPr>
          <w:p w14:paraId="6446B7F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92839</w:t>
            </w:r>
          </w:p>
        </w:tc>
        <w:tc>
          <w:tcPr>
            <w:tcW w:w="954" w:type="dxa"/>
          </w:tcPr>
          <w:p w14:paraId="080C5CE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9.204</w:t>
            </w:r>
          </w:p>
          <w:p w14:paraId="5D55633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2FCBDF2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3.88</w:t>
            </w:r>
          </w:p>
          <w:p w14:paraId="3B3D323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5BC274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-0.178</w:t>
            </w:r>
          </w:p>
        </w:tc>
        <w:tc>
          <w:tcPr>
            <w:tcW w:w="900" w:type="dxa"/>
          </w:tcPr>
          <w:p w14:paraId="0E3C54B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663</w:t>
            </w:r>
          </w:p>
          <w:p w14:paraId="3B8BD77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34765B5F" w14:textId="77777777" w:rsidTr="00DF18E3">
        <w:tc>
          <w:tcPr>
            <w:tcW w:w="558" w:type="dxa"/>
          </w:tcPr>
          <w:p w14:paraId="6657B88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E4E979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381B3EF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-4.25-0.62</w:t>
            </w:r>
          </w:p>
        </w:tc>
        <w:tc>
          <w:tcPr>
            <w:tcW w:w="938" w:type="dxa"/>
          </w:tcPr>
          <w:p w14:paraId="084AACC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092</w:t>
            </w:r>
          </w:p>
        </w:tc>
        <w:tc>
          <w:tcPr>
            <w:tcW w:w="988" w:type="dxa"/>
          </w:tcPr>
          <w:p w14:paraId="33D1E54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99625</w:t>
            </w:r>
          </w:p>
        </w:tc>
        <w:tc>
          <w:tcPr>
            <w:tcW w:w="954" w:type="dxa"/>
          </w:tcPr>
          <w:p w14:paraId="16553F4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9.181</w:t>
            </w:r>
          </w:p>
          <w:p w14:paraId="5F69CEB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792B9A8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9.84</w:t>
            </w:r>
          </w:p>
          <w:p w14:paraId="18D4A77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128E8C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-0.191</w:t>
            </w:r>
          </w:p>
        </w:tc>
        <w:tc>
          <w:tcPr>
            <w:tcW w:w="900" w:type="dxa"/>
          </w:tcPr>
          <w:p w14:paraId="0976F9C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643</w:t>
            </w:r>
          </w:p>
          <w:p w14:paraId="3458245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0B56CD63" w14:textId="77777777" w:rsidTr="00DF18E3">
        <w:tc>
          <w:tcPr>
            <w:tcW w:w="558" w:type="dxa"/>
          </w:tcPr>
          <w:p w14:paraId="3B9C0F7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D0A652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2D68A7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62-3.01</w:t>
            </w:r>
          </w:p>
        </w:tc>
        <w:tc>
          <w:tcPr>
            <w:tcW w:w="938" w:type="dxa"/>
          </w:tcPr>
          <w:p w14:paraId="3B8ACB3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204</w:t>
            </w:r>
          </w:p>
        </w:tc>
        <w:tc>
          <w:tcPr>
            <w:tcW w:w="988" w:type="dxa"/>
          </w:tcPr>
          <w:p w14:paraId="56A33B4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97760</w:t>
            </w:r>
          </w:p>
        </w:tc>
        <w:tc>
          <w:tcPr>
            <w:tcW w:w="954" w:type="dxa"/>
          </w:tcPr>
          <w:p w14:paraId="4F26BA8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56.280</w:t>
            </w:r>
          </w:p>
          <w:p w14:paraId="1BCEF12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6D059D9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44.51</w:t>
            </w:r>
          </w:p>
          <w:p w14:paraId="0B7C57F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C4786F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101</w:t>
            </w:r>
          </w:p>
        </w:tc>
        <w:tc>
          <w:tcPr>
            <w:tcW w:w="900" w:type="dxa"/>
          </w:tcPr>
          <w:p w14:paraId="1F1131E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264</w:t>
            </w:r>
          </w:p>
          <w:p w14:paraId="71B36C8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3E52CF40" w14:textId="77777777" w:rsidTr="00DF18E3">
        <w:tc>
          <w:tcPr>
            <w:tcW w:w="558" w:type="dxa"/>
          </w:tcPr>
          <w:p w14:paraId="1C1202B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9FFFA3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6C2E8C2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.01-11.58</w:t>
            </w:r>
          </w:p>
        </w:tc>
        <w:tc>
          <w:tcPr>
            <w:tcW w:w="938" w:type="dxa"/>
          </w:tcPr>
          <w:p w14:paraId="50C3D0B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873</w:t>
            </w:r>
          </w:p>
        </w:tc>
        <w:tc>
          <w:tcPr>
            <w:tcW w:w="988" w:type="dxa"/>
          </w:tcPr>
          <w:p w14:paraId="032A016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78754</w:t>
            </w:r>
          </w:p>
        </w:tc>
        <w:tc>
          <w:tcPr>
            <w:tcW w:w="954" w:type="dxa"/>
          </w:tcPr>
          <w:p w14:paraId="7D83890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5.335</w:t>
            </w:r>
          </w:p>
        </w:tc>
        <w:tc>
          <w:tcPr>
            <w:tcW w:w="990" w:type="dxa"/>
          </w:tcPr>
          <w:p w14:paraId="3A2BCFF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1.77</w:t>
            </w:r>
          </w:p>
        </w:tc>
        <w:tc>
          <w:tcPr>
            <w:tcW w:w="1440" w:type="dxa"/>
          </w:tcPr>
          <w:p w14:paraId="3DD731F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114</w:t>
            </w:r>
          </w:p>
        </w:tc>
        <w:tc>
          <w:tcPr>
            <w:tcW w:w="900" w:type="dxa"/>
          </w:tcPr>
          <w:p w14:paraId="03A3CF4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303</w:t>
            </w:r>
          </w:p>
        </w:tc>
      </w:tr>
      <w:tr w:rsidR="00986335" w:rsidRPr="006657FD" w14:paraId="5AE4DA73" w14:textId="77777777" w:rsidTr="00DF18E3">
        <w:tc>
          <w:tcPr>
            <w:tcW w:w="558" w:type="dxa"/>
          </w:tcPr>
          <w:p w14:paraId="09E58D8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</w:t>
            </w:r>
            <w:r>
              <w:rPr>
                <w:rFonts w:eastAsiaTheme="minorEastAsia" w:cs="Times New Roman"/>
                <w:sz w:val="20"/>
                <w:szCs w:val="20"/>
              </w:rPr>
              <w:t>7</w:t>
            </w:r>
          </w:p>
        </w:tc>
        <w:tc>
          <w:tcPr>
            <w:tcW w:w="1260" w:type="dxa"/>
          </w:tcPr>
          <w:p w14:paraId="46739EF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Drainage density</w:t>
            </w:r>
          </w:p>
        </w:tc>
        <w:tc>
          <w:tcPr>
            <w:tcW w:w="1530" w:type="dxa"/>
          </w:tcPr>
          <w:p w14:paraId="5CA5DCD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05-1.41</w:t>
            </w:r>
          </w:p>
        </w:tc>
        <w:tc>
          <w:tcPr>
            <w:tcW w:w="938" w:type="dxa"/>
          </w:tcPr>
          <w:p w14:paraId="62161B0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47</w:t>
            </w:r>
          </w:p>
        </w:tc>
        <w:tc>
          <w:tcPr>
            <w:tcW w:w="988" w:type="dxa"/>
          </w:tcPr>
          <w:p w14:paraId="05174C69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05000</w:t>
            </w:r>
          </w:p>
        </w:tc>
        <w:tc>
          <w:tcPr>
            <w:tcW w:w="954" w:type="dxa"/>
          </w:tcPr>
          <w:p w14:paraId="69DB177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1.12</w:t>
            </w:r>
          </w:p>
          <w:p w14:paraId="151FD00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007B6A7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6.12</w:t>
            </w:r>
          </w:p>
          <w:p w14:paraId="19AF2DB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07AB0C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-0.410</w:t>
            </w:r>
          </w:p>
        </w:tc>
        <w:tc>
          <w:tcPr>
            <w:tcW w:w="900" w:type="dxa"/>
          </w:tcPr>
          <w:p w14:paraId="2DDDD1E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690</w:t>
            </w:r>
          </w:p>
          <w:p w14:paraId="31CB2F5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501C9349" w14:textId="77777777" w:rsidTr="00DF18E3">
        <w:tc>
          <w:tcPr>
            <w:tcW w:w="558" w:type="dxa"/>
          </w:tcPr>
          <w:p w14:paraId="189D5B8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7CDE7A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613D74D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41-1.88</w:t>
            </w:r>
          </w:p>
        </w:tc>
        <w:tc>
          <w:tcPr>
            <w:tcW w:w="938" w:type="dxa"/>
          </w:tcPr>
          <w:p w14:paraId="0DB867A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182</w:t>
            </w:r>
          </w:p>
        </w:tc>
        <w:tc>
          <w:tcPr>
            <w:tcW w:w="988" w:type="dxa"/>
          </w:tcPr>
          <w:p w14:paraId="766C20D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17837</w:t>
            </w:r>
          </w:p>
        </w:tc>
        <w:tc>
          <w:tcPr>
            <w:tcW w:w="954" w:type="dxa"/>
          </w:tcPr>
          <w:p w14:paraId="2D34CF6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50.11</w:t>
            </w:r>
          </w:p>
        </w:tc>
        <w:tc>
          <w:tcPr>
            <w:tcW w:w="990" w:type="dxa"/>
          </w:tcPr>
          <w:p w14:paraId="5E050FC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8.71</w:t>
            </w:r>
          </w:p>
        </w:tc>
        <w:tc>
          <w:tcPr>
            <w:tcW w:w="1440" w:type="dxa"/>
          </w:tcPr>
          <w:p w14:paraId="033A7CE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070</w:t>
            </w:r>
          </w:p>
        </w:tc>
        <w:tc>
          <w:tcPr>
            <w:tcW w:w="900" w:type="dxa"/>
          </w:tcPr>
          <w:p w14:paraId="75D6E503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294</w:t>
            </w:r>
          </w:p>
        </w:tc>
      </w:tr>
      <w:tr w:rsidR="00986335" w:rsidRPr="006657FD" w14:paraId="69108BC0" w14:textId="77777777" w:rsidTr="00DF18E3">
        <w:tc>
          <w:tcPr>
            <w:tcW w:w="558" w:type="dxa"/>
          </w:tcPr>
          <w:p w14:paraId="734B375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7975DC0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74F45182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.88-2.42</w:t>
            </w:r>
          </w:p>
        </w:tc>
        <w:tc>
          <w:tcPr>
            <w:tcW w:w="938" w:type="dxa"/>
          </w:tcPr>
          <w:p w14:paraId="5BE7E25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114</w:t>
            </w:r>
          </w:p>
        </w:tc>
        <w:tc>
          <w:tcPr>
            <w:tcW w:w="988" w:type="dxa"/>
          </w:tcPr>
          <w:p w14:paraId="69E3C041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41936</w:t>
            </w:r>
          </w:p>
        </w:tc>
        <w:tc>
          <w:tcPr>
            <w:tcW w:w="954" w:type="dxa"/>
          </w:tcPr>
          <w:p w14:paraId="61537FD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1.34</w:t>
            </w:r>
          </w:p>
          <w:p w14:paraId="5B5C291B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79A1CE04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33.58</w:t>
            </w:r>
          </w:p>
          <w:p w14:paraId="4F696E2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AB3D45E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011</w:t>
            </w:r>
          </w:p>
        </w:tc>
        <w:tc>
          <w:tcPr>
            <w:tcW w:w="900" w:type="dxa"/>
          </w:tcPr>
          <w:p w14:paraId="7FE6D9D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933</w:t>
            </w:r>
          </w:p>
          <w:p w14:paraId="563FCFB7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46251EB5" w14:textId="77777777" w:rsidTr="00DF18E3">
        <w:tc>
          <w:tcPr>
            <w:tcW w:w="558" w:type="dxa"/>
          </w:tcPr>
          <w:p w14:paraId="3ACE30A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32D195D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432BC15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2.42-3.96</w:t>
            </w:r>
          </w:p>
        </w:tc>
        <w:tc>
          <w:tcPr>
            <w:tcW w:w="938" w:type="dxa"/>
          </w:tcPr>
          <w:p w14:paraId="69664D6A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050</w:t>
            </w:r>
          </w:p>
        </w:tc>
        <w:tc>
          <w:tcPr>
            <w:tcW w:w="988" w:type="dxa"/>
          </w:tcPr>
          <w:p w14:paraId="14B4C8E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04205</w:t>
            </w:r>
          </w:p>
        </w:tc>
        <w:tc>
          <w:tcPr>
            <w:tcW w:w="954" w:type="dxa"/>
          </w:tcPr>
          <w:p w14:paraId="768C273F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7.43</w:t>
            </w:r>
          </w:p>
        </w:tc>
        <w:tc>
          <w:tcPr>
            <w:tcW w:w="990" w:type="dxa"/>
          </w:tcPr>
          <w:p w14:paraId="79CA9A36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11.59</w:t>
            </w:r>
          </w:p>
        </w:tc>
        <w:tc>
          <w:tcPr>
            <w:tcW w:w="1440" w:type="dxa"/>
          </w:tcPr>
          <w:p w14:paraId="6C8B1368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073</w:t>
            </w:r>
          </w:p>
        </w:tc>
        <w:tc>
          <w:tcPr>
            <w:tcW w:w="900" w:type="dxa"/>
          </w:tcPr>
          <w:p w14:paraId="2E747E7C" w14:textId="77777777" w:rsidR="00986335" w:rsidRPr="00632F24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32F24">
              <w:rPr>
                <w:rFonts w:eastAsiaTheme="minorEastAsia" w:cs="Times New Roman"/>
                <w:sz w:val="20"/>
                <w:szCs w:val="20"/>
              </w:rPr>
              <w:t>0.641</w:t>
            </w:r>
          </w:p>
        </w:tc>
      </w:tr>
    </w:tbl>
    <w:p w14:paraId="1917E06B" w14:textId="77777777" w:rsidR="00986335" w:rsidRDefault="00986335" w:rsidP="00986335"/>
    <w:p w14:paraId="44093A78" w14:textId="77777777" w:rsidR="00986335" w:rsidRDefault="00986335" w:rsidP="00986335">
      <w:r>
        <w:t xml:space="preserve">4c: </w:t>
      </w:r>
      <w:r>
        <w:rPr>
          <w:rFonts w:eastAsiaTheme="minorEastAsia"/>
        </w:rPr>
        <w:t>Information value and Frequency ratio of different factor classes</w:t>
      </w:r>
      <w:r>
        <w:t xml:space="preserve"> Geological factor class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58"/>
        <w:gridCol w:w="1260"/>
        <w:gridCol w:w="1530"/>
        <w:gridCol w:w="938"/>
        <w:gridCol w:w="988"/>
        <w:gridCol w:w="954"/>
        <w:gridCol w:w="990"/>
        <w:gridCol w:w="1440"/>
        <w:gridCol w:w="900"/>
      </w:tblGrid>
      <w:tr w:rsidR="00986335" w:rsidRPr="006657FD" w14:paraId="73B5D713" w14:textId="77777777" w:rsidTr="00DF18E3">
        <w:tc>
          <w:tcPr>
            <w:tcW w:w="558" w:type="dxa"/>
          </w:tcPr>
          <w:p w14:paraId="3114E004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>
              <w:rPr>
                <w:rFonts w:eastAsiaTheme="minorEastAsia" w:cs="Times New Roman"/>
                <w:sz w:val="20"/>
                <w:szCs w:val="20"/>
              </w:rPr>
              <w:t>08</w:t>
            </w:r>
          </w:p>
        </w:tc>
        <w:tc>
          <w:tcPr>
            <w:tcW w:w="1260" w:type="dxa"/>
          </w:tcPr>
          <w:p w14:paraId="08E2CBCE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Distance to Fault</w:t>
            </w:r>
            <w:r>
              <w:rPr>
                <w:rFonts w:eastAsiaTheme="minorEastAsia" w:cs="Times New Roman"/>
                <w:sz w:val="20"/>
                <w:szCs w:val="20"/>
              </w:rPr>
              <w:t xml:space="preserve"> (m)</w:t>
            </w:r>
          </w:p>
        </w:tc>
        <w:tc>
          <w:tcPr>
            <w:tcW w:w="1530" w:type="dxa"/>
          </w:tcPr>
          <w:p w14:paraId="7FB142D9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&lt;500</w:t>
            </w:r>
          </w:p>
          <w:p w14:paraId="4E5E74B2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38" w:type="dxa"/>
          </w:tcPr>
          <w:p w14:paraId="18AF9FDE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676</w:t>
            </w:r>
          </w:p>
          <w:p w14:paraId="2494BAE7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78D2ECAF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22924</w:t>
            </w:r>
          </w:p>
          <w:p w14:paraId="4ECEDB54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70C0F2C4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29.44</w:t>
            </w:r>
          </w:p>
          <w:p w14:paraId="352E2D75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4792BCD7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8.37</w:t>
            </w:r>
          </w:p>
          <w:p w14:paraId="63636E0D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881E2C7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0.204</w:t>
            </w:r>
          </w:p>
          <w:p w14:paraId="29E5E860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74107CEB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.602</w:t>
            </w:r>
          </w:p>
          <w:p w14:paraId="37953F9A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2C23236F" w14:textId="77777777" w:rsidTr="00DF18E3">
        <w:tc>
          <w:tcPr>
            <w:tcW w:w="558" w:type="dxa"/>
          </w:tcPr>
          <w:p w14:paraId="2208F5D5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CCB9EA8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3A92684D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500-1000</w:t>
            </w:r>
          </w:p>
          <w:p w14:paraId="1DB82093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38" w:type="dxa"/>
          </w:tcPr>
          <w:p w14:paraId="3BC66FA2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850</w:t>
            </w:r>
          </w:p>
          <w:p w14:paraId="46B57796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3AB99840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00406</w:t>
            </w:r>
          </w:p>
          <w:p w14:paraId="7D129228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4C7E109A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32.50</w:t>
            </w:r>
          </w:p>
          <w:p w14:paraId="1B4FB864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5C61A300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5.01</w:t>
            </w:r>
          </w:p>
          <w:p w14:paraId="28B72C90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63569EE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0.335</w:t>
            </w:r>
          </w:p>
          <w:p w14:paraId="1A2D8C3B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606972D2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2.165</w:t>
            </w:r>
          </w:p>
          <w:p w14:paraId="4866D5C1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2F7A89B4" w14:textId="77777777" w:rsidTr="00DF18E3">
        <w:tc>
          <w:tcPr>
            <w:tcW w:w="558" w:type="dxa"/>
          </w:tcPr>
          <w:p w14:paraId="5B131664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64ED598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964E4D7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&gt;1000</w:t>
            </w:r>
          </w:p>
        </w:tc>
        <w:tc>
          <w:tcPr>
            <w:tcW w:w="938" w:type="dxa"/>
          </w:tcPr>
          <w:p w14:paraId="4EABBD8F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2167</w:t>
            </w:r>
          </w:p>
        </w:tc>
        <w:tc>
          <w:tcPr>
            <w:tcW w:w="988" w:type="dxa"/>
          </w:tcPr>
          <w:p w14:paraId="2D93EC4B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445648</w:t>
            </w:r>
          </w:p>
        </w:tc>
        <w:tc>
          <w:tcPr>
            <w:tcW w:w="954" w:type="dxa"/>
          </w:tcPr>
          <w:p w14:paraId="1EDCCED1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38.06</w:t>
            </w:r>
          </w:p>
        </w:tc>
        <w:tc>
          <w:tcPr>
            <w:tcW w:w="990" w:type="dxa"/>
          </w:tcPr>
          <w:p w14:paraId="17F6EC0A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66.62</w:t>
            </w:r>
          </w:p>
        </w:tc>
        <w:tc>
          <w:tcPr>
            <w:tcW w:w="1440" w:type="dxa"/>
          </w:tcPr>
          <w:p w14:paraId="76C9F360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-0.243</w:t>
            </w:r>
          </w:p>
        </w:tc>
        <w:tc>
          <w:tcPr>
            <w:tcW w:w="900" w:type="dxa"/>
          </w:tcPr>
          <w:p w14:paraId="3C8AAF79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0.571</w:t>
            </w:r>
          </w:p>
        </w:tc>
      </w:tr>
      <w:tr w:rsidR="00986335" w:rsidRPr="006657FD" w14:paraId="481E053F" w14:textId="77777777" w:rsidTr="00DF18E3">
        <w:tc>
          <w:tcPr>
            <w:tcW w:w="558" w:type="dxa"/>
          </w:tcPr>
          <w:p w14:paraId="0B018294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>
              <w:rPr>
                <w:rFonts w:eastAsiaTheme="minorEastAsia" w:cs="Times New Roman"/>
                <w:sz w:val="20"/>
                <w:szCs w:val="20"/>
              </w:rPr>
              <w:t>09</w:t>
            </w:r>
          </w:p>
        </w:tc>
        <w:tc>
          <w:tcPr>
            <w:tcW w:w="1260" w:type="dxa"/>
          </w:tcPr>
          <w:p w14:paraId="53FB267B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Lithology</w:t>
            </w:r>
          </w:p>
        </w:tc>
        <w:tc>
          <w:tcPr>
            <w:tcW w:w="1530" w:type="dxa"/>
          </w:tcPr>
          <w:p w14:paraId="650017CB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="Times New Roman" w:cs="Times New Roman"/>
                <w:color w:val="000000"/>
                <w:sz w:val="20"/>
                <w:szCs w:val="20"/>
              </w:rPr>
              <w:t>phyllite, slate, carbonaceous shale, limestone</w:t>
            </w:r>
          </w:p>
        </w:tc>
        <w:tc>
          <w:tcPr>
            <w:tcW w:w="938" w:type="dxa"/>
          </w:tcPr>
          <w:p w14:paraId="4F9DC227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3011</w:t>
            </w:r>
          </w:p>
          <w:p w14:paraId="722E3239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7149AFA9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88497</w:t>
            </w:r>
          </w:p>
          <w:p w14:paraId="32E4E972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12DC886B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52.89</w:t>
            </w:r>
          </w:p>
          <w:p w14:paraId="316A27B8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5082962F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28.18</w:t>
            </w:r>
          </w:p>
          <w:p w14:paraId="3CC868D5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F6A9276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0.273</w:t>
            </w:r>
          </w:p>
          <w:p w14:paraId="6681A5F6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16C8BA31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.877</w:t>
            </w:r>
          </w:p>
          <w:p w14:paraId="2D9BABE4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78100574" w14:textId="77777777" w:rsidTr="00DF18E3">
        <w:tc>
          <w:tcPr>
            <w:tcW w:w="558" w:type="dxa"/>
          </w:tcPr>
          <w:p w14:paraId="42BC1D4D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5BCDD87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798B539D" w14:textId="77777777" w:rsidR="00986335" w:rsidRPr="0003213D" w:rsidRDefault="00986335" w:rsidP="00DF18E3">
            <w:pPr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03213D">
              <w:rPr>
                <w:rFonts w:eastAsia="Times New Roman" w:cs="Times New Roman"/>
                <w:color w:val="000000"/>
                <w:sz w:val="20"/>
                <w:szCs w:val="20"/>
              </w:rPr>
              <w:t>sandstone, shale, siltstone with limestone</w:t>
            </w:r>
          </w:p>
        </w:tc>
        <w:tc>
          <w:tcPr>
            <w:tcW w:w="938" w:type="dxa"/>
          </w:tcPr>
          <w:p w14:paraId="7113AA7D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70</w:t>
            </w:r>
          </w:p>
          <w:p w14:paraId="1A807260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4CB0952E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8912</w:t>
            </w:r>
          </w:p>
          <w:p w14:paraId="2D57EA6B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20C8C325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.23</w:t>
            </w:r>
          </w:p>
          <w:p w14:paraId="50F325BA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1AFB2EC2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.33</w:t>
            </w:r>
          </w:p>
          <w:p w14:paraId="313D8851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0A35BFA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-0.034</w:t>
            </w:r>
          </w:p>
          <w:p w14:paraId="360C436A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0F82F8D3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0.923</w:t>
            </w:r>
          </w:p>
          <w:p w14:paraId="2E907CC9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2AAC1FDA" w14:textId="77777777" w:rsidTr="00DF18E3">
        <w:tc>
          <w:tcPr>
            <w:tcW w:w="558" w:type="dxa"/>
          </w:tcPr>
          <w:p w14:paraId="19AE3C90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C5618E2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E057543" w14:textId="77777777" w:rsidR="00986335" w:rsidRPr="0003213D" w:rsidRDefault="00986335" w:rsidP="00DF18E3">
            <w:pPr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03213D">
              <w:rPr>
                <w:rFonts w:eastAsia="Times New Roman" w:cs="Times New Roman"/>
                <w:color w:val="000000"/>
                <w:sz w:val="20"/>
                <w:szCs w:val="20"/>
              </w:rPr>
              <w:t>shale, slate, limestone &amp; quartz-arenite</w:t>
            </w:r>
          </w:p>
        </w:tc>
        <w:tc>
          <w:tcPr>
            <w:tcW w:w="938" w:type="dxa"/>
          </w:tcPr>
          <w:p w14:paraId="5270590A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49</w:t>
            </w:r>
          </w:p>
          <w:p w14:paraId="3B14BC56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2589F1B5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8650</w:t>
            </w:r>
          </w:p>
          <w:p w14:paraId="380A64A7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01C4217B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2.62</w:t>
            </w:r>
          </w:p>
          <w:p w14:paraId="5C4511BF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60C6B0B7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.29</w:t>
            </w:r>
          </w:p>
          <w:p w14:paraId="417655A4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3C04366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0.306</w:t>
            </w:r>
          </w:p>
          <w:p w14:paraId="31E6A38E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781D5008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2.024</w:t>
            </w:r>
          </w:p>
          <w:p w14:paraId="17942DC2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340E2C39" w14:textId="77777777" w:rsidTr="00DF18E3">
        <w:tc>
          <w:tcPr>
            <w:tcW w:w="558" w:type="dxa"/>
          </w:tcPr>
          <w:p w14:paraId="284EC6C3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12BF523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3E6838CD" w14:textId="77777777" w:rsidR="00986335" w:rsidRPr="0003213D" w:rsidRDefault="00986335" w:rsidP="00DF18E3">
            <w:pPr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03213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alluvium, moraines, </w:t>
            </w:r>
            <w:proofErr w:type="spellStart"/>
            <w:r w:rsidRPr="0003213D">
              <w:rPr>
                <w:rFonts w:eastAsia="Times New Roman" w:cs="Times New Roman"/>
                <w:color w:val="000000"/>
                <w:sz w:val="20"/>
                <w:szCs w:val="20"/>
              </w:rPr>
              <w:t>hillwash</w:t>
            </w:r>
            <w:proofErr w:type="spellEnd"/>
            <w:r w:rsidRPr="0003213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&amp; scree</w:t>
            </w:r>
          </w:p>
        </w:tc>
        <w:tc>
          <w:tcPr>
            <w:tcW w:w="938" w:type="dxa"/>
          </w:tcPr>
          <w:p w14:paraId="3F57D854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187</w:t>
            </w:r>
          </w:p>
          <w:p w14:paraId="2812EFC6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79854FED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35262</w:t>
            </w:r>
          </w:p>
          <w:p w14:paraId="0A581E81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7196E173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3.28</w:t>
            </w:r>
          </w:p>
          <w:p w14:paraId="4453E785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61E5C523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5.27</w:t>
            </w:r>
          </w:p>
          <w:p w14:paraId="46C8B82A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D4E050B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-0.205</w:t>
            </w:r>
          </w:p>
          <w:p w14:paraId="55242C0B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67BA92E9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0.623</w:t>
            </w:r>
          </w:p>
          <w:p w14:paraId="7BA2EA94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657FD" w14:paraId="6D11C9B9" w14:textId="77777777" w:rsidTr="00DF18E3">
        <w:tc>
          <w:tcPr>
            <w:tcW w:w="558" w:type="dxa"/>
          </w:tcPr>
          <w:p w14:paraId="1EC3554F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6AC7FEE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62B4AB32" w14:textId="77777777" w:rsidR="00986335" w:rsidRPr="0003213D" w:rsidRDefault="00986335" w:rsidP="00DF18E3">
            <w:pPr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03213D">
              <w:rPr>
                <w:rFonts w:eastAsia="Times New Roman" w:cs="Times New Roman"/>
                <w:color w:val="000000"/>
                <w:sz w:val="20"/>
                <w:szCs w:val="20"/>
              </w:rPr>
              <w:t>shale, sandstone and siltstone</w:t>
            </w:r>
          </w:p>
        </w:tc>
        <w:tc>
          <w:tcPr>
            <w:tcW w:w="938" w:type="dxa"/>
          </w:tcPr>
          <w:p w14:paraId="48187FEB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2276</w:t>
            </w:r>
          </w:p>
        </w:tc>
        <w:tc>
          <w:tcPr>
            <w:tcW w:w="988" w:type="dxa"/>
          </w:tcPr>
          <w:p w14:paraId="6EF043A5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427657</w:t>
            </w:r>
          </w:p>
        </w:tc>
        <w:tc>
          <w:tcPr>
            <w:tcW w:w="954" w:type="dxa"/>
          </w:tcPr>
          <w:p w14:paraId="125FF2A7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39.98</w:t>
            </w:r>
          </w:p>
        </w:tc>
        <w:tc>
          <w:tcPr>
            <w:tcW w:w="990" w:type="dxa"/>
          </w:tcPr>
          <w:p w14:paraId="05EC9EC1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63.93</w:t>
            </w:r>
          </w:p>
        </w:tc>
        <w:tc>
          <w:tcPr>
            <w:tcW w:w="1440" w:type="dxa"/>
          </w:tcPr>
          <w:p w14:paraId="6192FA6C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-0.203</w:t>
            </w:r>
          </w:p>
        </w:tc>
        <w:tc>
          <w:tcPr>
            <w:tcW w:w="900" w:type="dxa"/>
          </w:tcPr>
          <w:p w14:paraId="5E9DF6CC" w14:textId="77777777" w:rsidR="00986335" w:rsidRPr="0003213D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03213D">
              <w:rPr>
                <w:rFonts w:eastAsiaTheme="minorEastAsia" w:cs="Times New Roman"/>
                <w:sz w:val="20"/>
                <w:szCs w:val="20"/>
              </w:rPr>
              <w:t>0.625</w:t>
            </w:r>
          </w:p>
        </w:tc>
      </w:tr>
    </w:tbl>
    <w:p w14:paraId="5E74A156" w14:textId="77777777" w:rsidR="00986335" w:rsidRDefault="00986335" w:rsidP="00986335"/>
    <w:p w14:paraId="3B5E4612" w14:textId="77777777" w:rsidR="00986335" w:rsidRDefault="00986335" w:rsidP="00986335"/>
    <w:p w14:paraId="2AB2F49C" w14:textId="77777777" w:rsidR="00986335" w:rsidRDefault="00986335" w:rsidP="00986335"/>
    <w:p w14:paraId="2E5ED6DF" w14:textId="77777777" w:rsidR="00986335" w:rsidRDefault="00986335" w:rsidP="00986335"/>
    <w:p w14:paraId="0765E675" w14:textId="77777777" w:rsidR="00986335" w:rsidRDefault="00986335" w:rsidP="00986335">
      <w:r>
        <w:lastRenderedPageBreak/>
        <w:t>4d:</w:t>
      </w:r>
      <w:r w:rsidRPr="000C1BD1">
        <w:rPr>
          <w:rFonts w:eastAsiaTheme="minorEastAsia"/>
        </w:rPr>
        <w:t xml:space="preserve"> </w:t>
      </w:r>
      <w:r>
        <w:rPr>
          <w:rFonts w:eastAsiaTheme="minorEastAsia"/>
        </w:rPr>
        <w:t xml:space="preserve">Information value and Frequency ratio of </w:t>
      </w:r>
      <w:r>
        <w:t xml:space="preserve">other </w:t>
      </w:r>
      <w:r>
        <w:rPr>
          <w:rFonts w:eastAsiaTheme="minorEastAsia"/>
        </w:rPr>
        <w:t xml:space="preserve">factor classes. </w:t>
      </w:r>
      <w: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58"/>
        <w:gridCol w:w="1260"/>
        <w:gridCol w:w="1530"/>
        <w:gridCol w:w="938"/>
        <w:gridCol w:w="988"/>
        <w:gridCol w:w="954"/>
        <w:gridCol w:w="990"/>
        <w:gridCol w:w="1440"/>
        <w:gridCol w:w="900"/>
      </w:tblGrid>
      <w:tr w:rsidR="00986335" w:rsidRPr="006C231A" w14:paraId="451BEBA7" w14:textId="77777777" w:rsidTr="00DF18E3">
        <w:tc>
          <w:tcPr>
            <w:tcW w:w="558" w:type="dxa"/>
          </w:tcPr>
          <w:p w14:paraId="6B46C7E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>
              <w:rPr>
                <w:rFonts w:eastAsiaTheme="minorEastAsia" w:cs="Times New Roman"/>
                <w:sz w:val="20"/>
                <w:szCs w:val="20"/>
              </w:rPr>
              <w:t>10</w:t>
            </w:r>
          </w:p>
        </w:tc>
        <w:tc>
          <w:tcPr>
            <w:tcW w:w="1260" w:type="dxa"/>
          </w:tcPr>
          <w:p w14:paraId="156EF77B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LULC</w:t>
            </w:r>
          </w:p>
        </w:tc>
        <w:tc>
          <w:tcPr>
            <w:tcW w:w="1530" w:type="dxa"/>
          </w:tcPr>
          <w:p w14:paraId="5D18DD28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Dense Forest</w:t>
            </w:r>
          </w:p>
        </w:tc>
        <w:tc>
          <w:tcPr>
            <w:tcW w:w="938" w:type="dxa"/>
          </w:tcPr>
          <w:p w14:paraId="1DE93F92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619</w:t>
            </w:r>
          </w:p>
        </w:tc>
        <w:tc>
          <w:tcPr>
            <w:tcW w:w="988" w:type="dxa"/>
          </w:tcPr>
          <w:p w14:paraId="1838771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260648</w:t>
            </w:r>
          </w:p>
        </w:tc>
        <w:tc>
          <w:tcPr>
            <w:tcW w:w="954" w:type="dxa"/>
          </w:tcPr>
          <w:p w14:paraId="493C956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10.87</w:t>
            </w:r>
          </w:p>
          <w:p w14:paraId="343C5C2C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0AA8CFF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38.97</w:t>
            </w:r>
          </w:p>
          <w:p w14:paraId="093EF14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EB9F8C5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-0.554</w:t>
            </w:r>
          </w:p>
        </w:tc>
        <w:tc>
          <w:tcPr>
            <w:tcW w:w="900" w:type="dxa"/>
          </w:tcPr>
          <w:p w14:paraId="4F897335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279</w:t>
            </w:r>
          </w:p>
          <w:p w14:paraId="6715A9B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C231A" w14:paraId="30833DBD" w14:textId="77777777" w:rsidTr="00DF18E3">
        <w:tc>
          <w:tcPr>
            <w:tcW w:w="558" w:type="dxa"/>
          </w:tcPr>
          <w:p w14:paraId="5B2C4546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C6A85F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2DA13D8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Sparsely dense</w:t>
            </w:r>
          </w:p>
        </w:tc>
        <w:tc>
          <w:tcPr>
            <w:tcW w:w="938" w:type="dxa"/>
          </w:tcPr>
          <w:p w14:paraId="1DC228C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23</w:t>
            </w:r>
          </w:p>
          <w:p w14:paraId="3CA23D3E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3714582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8870</w:t>
            </w:r>
          </w:p>
          <w:p w14:paraId="2286A7D6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22E1842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40</w:t>
            </w:r>
          </w:p>
          <w:p w14:paraId="4097839D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0FA107C3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1.33</w:t>
            </w:r>
          </w:p>
          <w:p w14:paraId="2FB382A2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4A73C93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-0.516</w:t>
            </w:r>
          </w:p>
          <w:p w14:paraId="6ECB7DF6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0FAC26CE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305</w:t>
            </w:r>
          </w:p>
          <w:p w14:paraId="5A59579E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C231A" w14:paraId="44DC2D8C" w14:textId="77777777" w:rsidTr="00DF18E3">
        <w:tc>
          <w:tcPr>
            <w:tcW w:w="558" w:type="dxa"/>
          </w:tcPr>
          <w:p w14:paraId="35E4405F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08645A5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0A2A8936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Grassland</w:t>
            </w:r>
          </w:p>
        </w:tc>
        <w:tc>
          <w:tcPr>
            <w:tcW w:w="938" w:type="dxa"/>
          </w:tcPr>
          <w:p w14:paraId="1CDE8DEC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2435</w:t>
            </w:r>
          </w:p>
          <w:p w14:paraId="20F75E25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4CE368E3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290064</w:t>
            </w:r>
          </w:p>
          <w:p w14:paraId="4B3BB630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4CC9349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42.77</w:t>
            </w:r>
          </w:p>
          <w:p w14:paraId="5DF366EF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5DC0D61C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43.37</w:t>
            </w:r>
          </w:p>
          <w:p w14:paraId="49E2D09B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D699B62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-0.006</w:t>
            </w:r>
          </w:p>
          <w:p w14:paraId="777AC69B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3C22178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986</w:t>
            </w:r>
          </w:p>
          <w:p w14:paraId="02EC789F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C231A" w14:paraId="66D5D855" w14:textId="77777777" w:rsidTr="00DF18E3">
        <w:tc>
          <w:tcPr>
            <w:tcW w:w="558" w:type="dxa"/>
          </w:tcPr>
          <w:p w14:paraId="4DCC4022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FC534E4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3B8ACED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Agriculture</w:t>
            </w:r>
          </w:p>
        </w:tc>
        <w:tc>
          <w:tcPr>
            <w:tcW w:w="938" w:type="dxa"/>
          </w:tcPr>
          <w:p w14:paraId="572D0669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10</w:t>
            </w:r>
          </w:p>
          <w:p w14:paraId="755BC5DB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5CC248FC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37109</w:t>
            </w:r>
          </w:p>
          <w:p w14:paraId="2476D114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7D3FA475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18</w:t>
            </w:r>
          </w:p>
          <w:p w14:paraId="0D95258D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2DCE4E3E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5.55</w:t>
            </w:r>
          </w:p>
          <w:p w14:paraId="5E9C66F4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12694F4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-1.499</w:t>
            </w:r>
          </w:p>
          <w:p w14:paraId="302D273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4F4622E6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032</w:t>
            </w:r>
          </w:p>
          <w:p w14:paraId="50B5BB0E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C231A" w14:paraId="7F87045B" w14:textId="77777777" w:rsidTr="00DF18E3">
        <w:tc>
          <w:tcPr>
            <w:tcW w:w="558" w:type="dxa"/>
          </w:tcPr>
          <w:p w14:paraId="34D92353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92CF6F4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D0AB34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settlement</w:t>
            </w:r>
          </w:p>
        </w:tc>
        <w:tc>
          <w:tcPr>
            <w:tcW w:w="938" w:type="dxa"/>
          </w:tcPr>
          <w:p w14:paraId="3E8C6CF4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188</w:t>
            </w:r>
          </w:p>
          <w:p w14:paraId="2C3CB564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88" w:type="dxa"/>
          </w:tcPr>
          <w:p w14:paraId="3007949F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8525</w:t>
            </w:r>
          </w:p>
          <w:p w14:paraId="2DDD62B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54" w:type="dxa"/>
          </w:tcPr>
          <w:p w14:paraId="211FEC5B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3.30</w:t>
            </w:r>
          </w:p>
          <w:p w14:paraId="60BB208B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05DC6B43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1.27</w:t>
            </w:r>
          </w:p>
          <w:p w14:paraId="740B98FE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BF9363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413</w:t>
            </w:r>
          </w:p>
          <w:p w14:paraId="22A0E1A0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10FC794A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2.591</w:t>
            </w:r>
          </w:p>
          <w:p w14:paraId="40C5CE45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C231A" w14:paraId="33FFEC94" w14:textId="77777777" w:rsidTr="00DF18E3">
        <w:trPr>
          <w:trHeight w:val="836"/>
        </w:trPr>
        <w:tc>
          <w:tcPr>
            <w:tcW w:w="558" w:type="dxa"/>
          </w:tcPr>
          <w:p w14:paraId="79BF0859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0B030C0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724AF74F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Barren</w:t>
            </w:r>
          </w:p>
        </w:tc>
        <w:tc>
          <w:tcPr>
            <w:tcW w:w="938" w:type="dxa"/>
          </w:tcPr>
          <w:p w14:paraId="40FE8F6E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2418</w:t>
            </w:r>
          </w:p>
        </w:tc>
        <w:tc>
          <w:tcPr>
            <w:tcW w:w="988" w:type="dxa"/>
          </w:tcPr>
          <w:p w14:paraId="00D14103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58652</w:t>
            </w:r>
          </w:p>
        </w:tc>
        <w:tc>
          <w:tcPr>
            <w:tcW w:w="954" w:type="dxa"/>
          </w:tcPr>
          <w:p w14:paraId="76B7BF9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42.47</w:t>
            </w:r>
          </w:p>
        </w:tc>
        <w:tc>
          <w:tcPr>
            <w:tcW w:w="990" w:type="dxa"/>
          </w:tcPr>
          <w:p w14:paraId="023E0A35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8.77</w:t>
            </w:r>
          </w:p>
        </w:tc>
        <w:tc>
          <w:tcPr>
            <w:tcW w:w="1440" w:type="dxa"/>
          </w:tcPr>
          <w:p w14:paraId="211A4622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685</w:t>
            </w:r>
          </w:p>
        </w:tc>
        <w:tc>
          <w:tcPr>
            <w:tcW w:w="900" w:type="dxa"/>
          </w:tcPr>
          <w:p w14:paraId="080146A5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4.843</w:t>
            </w:r>
          </w:p>
        </w:tc>
      </w:tr>
      <w:tr w:rsidR="00986335" w:rsidRPr="006C231A" w14:paraId="25E526AA" w14:textId="77777777" w:rsidTr="00DF18E3">
        <w:trPr>
          <w:trHeight w:val="836"/>
        </w:trPr>
        <w:tc>
          <w:tcPr>
            <w:tcW w:w="558" w:type="dxa"/>
          </w:tcPr>
          <w:p w14:paraId="7C23ABED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>
              <w:rPr>
                <w:rFonts w:eastAsiaTheme="minorEastAsia" w:cs="Times New Roman"/>
                <w:sz w:val="20"/>
                <w:szCs w:val="20"/>
              </w:rPr>
              <w:t>11</w:t>
            </w:r>
          </w:p>
        </w:tc>
        <w:tc>
          <w:tcPr>
            <w:tcW w:w="1260" w:type="dxa"/>
          </w:tcPr>
          <w:p w14:paraId="7F878BD8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Distance to Road</w:t>
            </w:r>
            <w:r>
              <w:rPr>
                <w:rFonts w:eastAsiaTheme="minorEastAsia" w:cs="Times New Roman"/>
                <w:sz w:val="20"/>
                <w:szCs w:val="20"/>
              </w:rPr>
              <w:t xml:space="preserve"> (m)</w:t>
            </w:r>
          </w:p>
        </w:tc>
        <w:tc>
          <w:tcPr>
            <w:tcW w:w="1530" w:type="dxa"/>
          </w:tcPr>
          <w:p w14:paraId="0E0CDB4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&lt;100</w:t>
            </w:r>
          </w:p>
        </w:tc>
        <w:tc>
          <w:tcPr>
            <w:tcW w:w="938" w:type="dxa"/>
          </w:tcPr>
          <w:p w14:paraId="1E44E55F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2928</w:t>
            </w:r>
          </w:p>
        </w:tc>
        <w:tc>
          <w:tcPr>
            <w:tcW w:w="988" w:type="dxa"/>
          </w:tcPr>
          <w:p w14:paraId="5420384A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149692</w:t>
            </w:r>
          </w:p>
        </w:tc>
        <w:tc>
          <w:tcPr>
            <w:tcW w:w="954" w:type="dxa"/>
          </w:tcPr>
          <w:p w14:paraId="731C535C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51.43</w:t>
            </w:r>
          </w:p>
          <w:p w14:paraId="20B6E084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22CFF79B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22.38</w:t>
            </w:r>
          </w:p>
          <w:p w14:paraId="1F5AAC02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485932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361</w:t>
            </w:r>
          </w:p>
        </w:tc>
        <w:tc>
          <w:tcPr>
            <w:tcW w:w="900" w:type="dxa"/>
          </w:tcPr>
          <w:p w14:paraId="436A40FD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2.298</w:t>
            </w:r>
          </w:p>
          <w:p w14:paraId="5E4C083E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C231A" w14:paraId="3F42463A" w14:textId="77777777" w:rsidTr="00DF18E3">
        <w:trPr>
          <w:trHeight w:val="836"/>
        </w:trPr>
        <w:tc>
          <w:tcPr>
            <w:tcW w:w="558" w:type="dxa"/>
          </w:tcPr>
          <w:p w14:paraId="63091010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DBA1A83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7981897" w14:textId="77777777" w:rsidR="00986335" w:rsidRPr="006C231A" w:rsidRDefault="00986335" w:rsidP="00DF18E3">
            <w:pPr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100-200</w:t>
            </w:r>
          </w:p>
        </w:tc>
        <w:tc>
          <w:tcPr>
            <w:tcW w:w="938" w:type="dxa"/>
          </w:tcPr>
          <w:p w14:paraId="40F41C3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524</w:t>
            </w:r>
          </w:p>
        </w:tc>
        <w:tc>
          <w:tcPr>
            <w:tcW w:w="988" w:type="dxa"/>
          </w:tcPr>
          <w:p w14:paraId="6FEB4F22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109491</w:t>
            </w:r>
          </w:p>
        </w:tc>
        <w:tc>
          <w:tcPr>
            <w:tcW w:w="954" w:type="dxa"/>
          </w:tcPr>
          <w:p w14:paraId="3147AD6F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9.20</w:t>
            </w:r>
          </w:p>
          <w:p w14:paraId="25D54C53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02DDCD32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16.37</w:t>
            </w:r>
          </w:p>
          <w:p w14:paraId="12159DC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251BD7F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-0.249</w:t>
            </w:r>
          </w:p>
        </w:tc>
        <w:tc>
          <w:tcPr>
            <w:tcW w:w="900" w:type="dxa"/>
          </w:tcPr>
          <w:p w14:paraId="74DF8D72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562</w:t>
            </w:r>
          </w:p>
        </w:tc>
      </w:tr>
      <w:tr w:rsidR="00986335" w:rsidRPr="006C231A" w14:paraId="024A963B" w14:textId="77777777" w:rsidTr="00DF18E3">
        <w:trPr>
          <w:trHeight w:val="836"/>
        </w:trPr>
        <w:tc>
          <w:tcPr>
            <w:tcW w:w="558" w:type="dxa"/>
          </w:tcPr>
          <w:p w14:paraId="6C8CE3A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405790B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1018805" w14:textId="77777777" w:rsidR="00986335" w:rsidRPr="006C231A" w:rsidRDefault="00986335" w:rsidP="00DF18E3">
            <w:pPr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200-300</w:t>
            </w:r>
          </w:p>
        </w:tc>
        <w:tc>
          <w:tcPr>
            <w:tcW w:w="938" w:type="dxa"/>
          </w:tcPr>
          <w:p w14:paraId="02CBE663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479</w:t>
            </w:r>
          </w:p>
        </w:tc>
        <w:tc>
          <w:tcPr>
            <w:tcW w:w="988" w:type="dxa"/>
          </w:tcPr>
          <w:p w14:paraId="63520AC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85759</w:t>
            </w:r>
          </w:p>
        </w:tc>
        <w:tc>
          <w:tcPr>
            <w:tcW w:w="954" w:type="dxa"/>
          </w:tcPr>
          <w:p w14:paraId="5D745194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8.41</w:t>
            </w:r>
          </w:p>
          <w:p w14:paraId="526A9114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5D4C7ED6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12.82</w:t>
            </w:r>
          </w:p>
          <w:p w14:paraId="5AAAB806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262A7AD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-0.182</w:t>
            </w:r>
          </w:p>
        </w:tc>
        <w:tc>
          <w:tcPr>
            <w:tcW w:w="900" w:type="dxa"/>
          </w:tcPr>
          <w:p w14:paraId="7DC78E75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656</w:t>
            </w:r>
          </w:p>
          <w:p w14:paraId="6BB10CF2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C231A" w14:paraId="416C510D" w14:textId="77777777" w:rsidTr="00DF18E3">
        <w:trPr>
          <w:trHeight w:val="836"/>
        </w:trPr>
        <w:tc>
          <w:tcPr>
            <w:tcW w:w="558" w:type="dxa"/>
          </w:tcPr>
          <w:p w14:paraId="027201B8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AB8B0BB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A60F24F" w14:textId="77777777" w:rsidR="00986335" w:rsidRPr="006C231A" w:rsidRDefault="00986335" w:rsidP="00DF18E3">
            <w:pPr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231A">
              <w:rPr>
                <w:rFonts w:eastAsia="Times New Roman" w:cs="Times New Roman"/>
                <w:color w:val="000000"/>
                <w:sz w:val="20"/>
                <w:szCs w:val="20"/>
              </w:rPr>
              <w:t>300-400</w:t>
            </w:r>
          </w:p>
        </w:tc>
        <w:tc>
          <w:tcPr>
            <w:tcW w:w="938" w:type="dxa"/>
          </w:tcPr>
          <w:p w14:paraId="043CA6FB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428</w:t>
            </w:r>
          </w:p>
        </w:tc>
        <w:tc>
          <w:tcPr>
            <w:tcW w:w="988" w:type="dxa"/>
          </w:tcPr>
          <w:p w14:paraId="25DE9C5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65485</w:t>
            </w:r>
          </w:p>
        </w:tc>
        <w:tc>
          <w:tcPr>
            <w:tcW w:w="954" w:type="dxa"/>
          </w:tcPr>
          <w:p w14:paraId="68206F13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7.52</w:t>
            </w:r>
          </w:p>
          <w:p w14:paraId="3F5211F4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4A87A69D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9.79</w:t>
            </w:r>
          </w:p>
          <w:p w14:paraId="510FC13B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474D95C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-0.1146</w:t>
            </w:r>
          </w:p>
        </w:tc>
        <w:tc>
          <w:tcPr>
            <w:tcW w:w="900" w:type="dxa"/>
          </w:tcPr>
          <w:p w14:paraId="71C391F5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768</w:t>
            </w:r>
          </w:p>
          <w:p w14:paraId="76C367A6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  <w:tr w:rsidR="00986335" w:rsidRPr="006C231A" w14:paraId="7256EF42" w14:textId="77777777" w:rsidTr="00DF18E3">
        <w:trPr>
          <w:trHeight w:val="836"/>
        </w:trPr>
        <w:tc>
          <w:tcPr>
            <w:tcW w:w="558" w:type="dxa"/>
          </w:tcPr>
          <w:p w14:paraId="736E426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7F64BB9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6EC3DE08" w14:textId="77777777" w:rsidR="00986335" w:rsidRPr="006C231A" w:rsidRDefault="00986335" w:rsidP="00DF18E3">
            <w:pPr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400-500</w:t>
            </w:r>
          </w:p>
        </w:tc>
        <w:tc>
          <w:tcPr>
            <w:tcW w:w="938" w:type="dxa"/>
          </w:tcPr>
          <w:p w14:paraId="6B29D356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259</w:t>
            </w:r>
          </w:p>
        </w:tc>
        <w:tc>
          <w:tcPr>
            <w:tcW w:w="988" w:type="dxa"/>
          </w:tcPr>
          <w:p w14:paraId="3E9D82F4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49923</w:t>
            </w:r>
          </w:p>
        </w:tc>
        <w:tc>
          <w:tcPr>
            <w:tcW w:w="954" w:type="dxa"/>
          </w:tcPr>
          <w:p w14:paraId="3BB59618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4.55</w:t>
            </w:r>
          </w:p>
          <w:p w14:paraId="404BED30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3BD71571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7.46</w:t>
            </w:r>
          </w:p>
          <w:p w14:paraId="455E6312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10B8D45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-0.214</w:t>
            </w:r>
          </w:p>
        </w:tc>
        <w:tc>
          <w:tcPr>
            <w:tcW w:w="900" w:type="dxa"/>
          </w:tcPr>
          <w:p w14:paraId="433760D7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  <w:r w:rsidRPr="006C231A">
              <w:rPr>
                <w:rFonts w:eastAsiaTheme="minorEastAsia" w:cs="Times New Roman"/>
                <w:sz w:val="20"/>
                <w:szCs w:val="20"/>
              </w:rPr>
              <w:t>0.610</w:t>
            </w:r>
          </w:p>
          <w:p w14:paraId="3E8AEA9A" w14:textId="77777777" w:rsidR="00986335" w:rsidRPr="006C231A" w:rsidRDefault="00986335" w:rsidP="00DF18E3">
            <w:pPr>
              <w:jc w:val="both"/>
              <w:rPr>
                <w:rFonts w:eastAsiaTheme="minorEastAsia" w:cs="Times New Roman"/>
                <w:sz w:val="20"/>
                <w:szCs w:val="20"/>
              </w:rPr>
            </w:pPr>
          </w:p>
        </w:tc>
      </w:tr>
    </w:tbl>
    <w:p w14:paraId="2C2D7859" w14:textId="77777777" w:rsidR="003E00F6" w:rsidRDefault="003E00F6">
      <w:bookmarkStart w:id="0" w:name="_GoBack"/>
      <w:bookmarkEnd w:id="0"/>
    </w:p>
    <w:sectPr w:rsidR="003E00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NDI3sjAzsTQyMjNR0lEKTi0uzszPAykwrAUAcst1vCwAAAA="/>
  </w:docVars>
  <w:rsids>
    <w:rsidRoot w:val="006D1B28"/>
    <w:rsid w:val="0015045E"/>
    <w:rsid w:val="003B330C"/>
    <w:rsid w:val="003E00F6"/>
    <w:rsid w:val="006D0F40"/>
    <w:rsid w:val="006D1B28"/>
    <w:rsid w:val="00986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67C6BC-0B53-4429-88F1-D6C1ADCCF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6335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63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2</Words>
  <Characters>2862</Characters>
  <Application>Microsoft Office Word</Application>
  <DocSecurity>0</DocSecurity>
  <Lines>23</Lines>
  <Paragraphs>6</Paragraphs>
  <ScaleCrop>false</ScaleCrop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BT</dc:creator>
  <cp:keywords/>
  <dc:description/>
  <cp:lastModifiedBy>ITBT</cp:lastModifiedBy>
  <cp:revision>2</cp:revision>
  <dcterms:created xsi:type="dcterms:W3CDTF">2022-12-12T04:25:00Z</dcterms:created>
  <dcterms:modified xsi:type="dcterms:W3CDTF">2022-12-12T04:26:00Z</dcterms:modified>
</cp:coreProperties>
</file>